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A6276A" w14:textId="03E45F2A" w:rsidR="00BD1F0D" w:rsidRDefault="00E40A34" w:rsidP="000A5A5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:</w:t>
      </w:r>
    </w:p>
    <w:p w14:paraId="2255A886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import cv2</w:t>
      </w:r>
    </w:p>
    <w:p w14:paraId="4B2EE55C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import numpy as np</w:t>
      </w:r>
    </w:p>
    <w:p w14:paraId="6121DB9A" w14:textId="77777777" w:rsidR="00E40A34" w:rsidRPr="00E40A34" w:rsidRDefault="00E40A34" w:rsidP="00E40A34">
      <w:pPr>
        <w:pStyle w:val="NoSpacing"/>
        <w:rPr>
          <w:lang w:val="en-US"/>
        </w:rPr>
      </w:pPr>
    </w:p>
    <w:p w14:paraId="6AF29356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Load the grayscale image</w:t>
      </w:r>
    </w:p>
    <w:p w14:paraId="770B35C3" w14:textId="1AF3382E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image = cv2.imread(r</w:t>
      </w:r>
      <w:r w:rsidR="00C740EF" w:rsidRPr="00C740EF">
        <w:rPr>
          <w:lang w:val="en-US"/>
        </w:rPr>
        <w:t>"D:\DSIP\ex1_1.png"</w:t>
      </w:r>
      <w:r w:rsidRPr="00E40A34">
        <w:rPr>
          <w:lang w:val="en-US"/>
        </w:rPr>
        <w:t>, cv2.IMREAD_GRAYSCALE)</w:t>
      </w:r>
    </w:p>
    <w:p w14:paraId="041A6CDC" w14:textId="77777777" w:rsidR="00E40A34" w:rsidRPr="00E40A34" w:rsidRDefault="00E40A34" w:rsidP="00E40A34">
      <w:pPr>
        <w:pStyle w:val="NoSpacing"/>
        <w:rPr>
          <w:lang w:val="en-US"/>
        </w:rPr>
      </w:pPr>
    </w:p>
    <w:p w14:paraId="04CEE082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if image is None:</w:t>
      </w:r>
    </w:p>
    <w:p w14:paraId="0F8791A1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print("Error: Could not open or find the image.")</w:t>
      </w:r>
    </w:p>
    <w:p w14:paraId="5EEA7C04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exit()</w:t>
      </w:r>
    </w:p>
    <w:p w14:paraId="64A49DF0" w14:textId="77777777" w:rsidR="00E40A34" w:rsidRPr="00E40A34" w:rsidRDefault="00E40A34" w:rsidP="00E40A34">
      <w:pPr>
        <w:pStyle w:val="NoSpacing"/>
        <w:rPr>
          <w:lang w:val="en-US"/>
        </w:rPr>
      </w:pPr>
    </w:p>
    <w:p w14:paraId="1A4BDD07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Image operations</w:t>
      </w:r>
    </w:p>
    <w:p w14:paraId="6B6B0B0A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def image_negation(input_image):</w:t>
      </w:r>
    </w:p>
    <w:p w14:paraId="04937300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return 255 - input_image</w:t>
      </w:r>
    </w:p>
    <w:p w14:paraId="27AF7DED" w14:textId="77777777" w:rsidR="00E40A34" w:rsidRPr="00E40A34" w:rsidRDefault="00E40A34" w:rsidP="00E40A34">
      <w:pPr>
        <w:pStyle w:val="NoSpacing"/>
        <w:rPr>
          <w:lang w:val="en-US"/>
        </w:rPr>
      </w:pPr>
    </w:p>
    <w:p w14:paraId="127EA60C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def image_thresholding(input_image, threshold_value):</w:t>
      </w:r>
    </w:p>
    <w:p w14:paraId="1FB4CFA3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_, thresholded_image = cv2.threshold(input_image, threshold_value, 255, cv2.THRESH_BINARY)</w:t>
      </w:r>
    </w:p>
    <w:p w14:paraId="768E594F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return thresholded_image</w:t>
      </w:r>
    </w:p>
    <w:p w14:paraId="4E051546" w14:textId="77777777" w:rsidR="00E40A34" w:rsidRPr="00E40A34" w:rsidRDefault="00E40A34" w:rsidP="00E40A34">
      <w:pPr>
        <w:pStyle w:val="NoSpacing"/>
        <w:rPr>
          <w:lang w:val="en-US"/>
        </w:rPr>
      </w:pPr>
    </w:p>
    <w:p w14:paraId="340DF5B9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def image_gamma_correction(input_image, gamma):</w:t>
      </w:r>
    </w:p>
    <w:p w14:paraId="16988523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gamma_corrected = np.power(input_image / 255.0, gamma) * 255.0</w:t>
      </w:r>
    </w:p>
    <w:p w14:paraId="74385BC4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return np.uint8(gamma_corrected)</w:t>
      </w:r>
    </w:p>
    <w:p w14:paraId="3125560E" w14:textId="77777777" w:rsidR="00E40A34" w:rsidRPr="00E40A34" w:rsidRDefault="00E40A34" w:rsidP="00E40A34">
      <w:pPr>
        <w:pStyle w:val="NoSpacing"/>
        <w:rPr>
          <w:lang w:val="en-US"/>
        </w:rPr>
      </w:pPr>
    </w:p>
    <w:p w14:paraId="006327A3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Resize helper to match sizes</w:t>
      </w:r>
    </w:p>
    <w:p w14:paraId="76F455CE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def resize_to_common_size(images, width=300, height=300):</w:t>
      </w:r>
    </w:p>
    <w:p w14:paraId="168CA585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resized = []</w:t>
      </w:r>
    </w:p>
    <w:p w14:paraId="2CB68D8C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for img in images:</w:t>
      </w:r>
    </w:p>
    <w:p w14:paraId="72611078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    resized.append(cv2.resize(img, (width, height), interpolation=cv2.INTER_LINEAR))</w:t>
      </w:r>
    </w:p>
    <w:p w14:paraId="10C1B8EB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return resized</w:t>
      </w:r>
    </w:p>
    <w:p w14:paraId="72DFC372" w14:textId="77777777" w:rsidR="00E40A34" w:rsidRPr="00E40A34" w:rsidRDefault="00E40A34" w:rsidP="00E40A34">
      <w:pPr>
        <w:pStyle w:val="NoSpacing"/>
        <w:rPr>
          <w:lang w:val="en-US"/>
        </w:rPr>
      </w:pPr>
    </w:p>
    <w:p w14:paraId="0D59CF79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Perform operations</w:t>
      </w:r>
    </w:p>
    <w:p w14:paraId="49790D87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negated_image = image_negation(image)</w:t>
      </w:r>
    </w:p>
    <w:p w14:paraId="4408D334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thresholded_image = image_thresholding(image, 102)</w:t>
      </w:r>
    </w:p>
    <w:p w14:paraId="219B3F98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gamma_corrected_image = image_gamma_correction(image, -0.5)</w:t>
      </w:r>
    </w:p>
    <w:p w14:paraId="5BE36B8E" w14:textId="77777777" w:rsidR="00E40A34" w:rsidRPr="00E40A34" w:rsidRDefault="00E40A34" w:rsidP="00E40A34">
      <w:pPr>
        <w:pStyle w:val="NoSpacing"/>
        <w:rPr>
          <w:lang w:val="en-US"/>
        </w:rPr>
      </w:pPr>
    </w:p>
    <w:p w14:paraId="3EA20F69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Resize all images to same size</w:t>
      </w:r>
    </w:p>
    <w:p w14:paraId="6A360D67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resized_images = resize_to_common_size([</w:t>
      </w:r>
    </w:p>
    <w:p w14:paraId="36AD1597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image,</w:t>
      </w:r>
    </w:p>
    <w:p w14:paraId="29220E49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negated_image,</w:t>
      </w:r>
    </w:p>
    <w:p w14:paraId="1A8AC47D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thresholded_image,</w:t>
      </w:r>
    </w:p>
    <w:p w14:paraId="58A0AB34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gamma_corrected_image</w:t>
      </w:r>
    </w:p>
    <w:p w14:paraId="26D4C1C9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])</w:t>
      </w:r>
    </w:p>
    <w:p w14:paraId="4B1AF1F8" w14:textId="77777777" w:rsidR="00E40A34" w:rsidRPr="00E40A34" w:rsidRDefault="00E40A34" w:rsidP="00E40A34">
      <w:pPr>
        <w:pStyle w:val="NoSpacing"/>
        <w:rPr>
          <w:lang w:val="en-US"/>
        </w:rPr>
      </w:pPr>
    </w:p>
    <w:p w14:paraId="63C1888A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Add labels (optional)</w:t>
      </w:r>
    </w:p>
    <w:p w14:paraId="12A000FC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lastRenderedPageBreak/>
        <w:t>def add_label(image, text):</w:t>
      </w:r>
    </w:p>
    <w:p w14:paraId="1F5277C6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return cv2.putText(image.copy(), text, (10, 25), cv2.FONT_HERSHEY_SIMPLEX,</w:t>
      </w:r>
    </w:p>
    <w:p w14:paraId="39C9B18F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                   0.8, (255), 2, cv2.LINE_AA)</w:t>
      </w:r>
    </w:p>
    <w:p w14:paraId="09AD917F" w14:textId="77777777" w:rsidR="00E40A34" w:rsidRPr="00E40A34" w:rsidRDefault="00E40A34" w:rsidP="00E40A34">
      <w:pPr>
        <w:pStyle w:val="NoSpacing"/>
        <w:rPr>
          <w:lang w:val="en-US"/>
        </w:rPr>
      </w:pPr>
    </w:p>
    <w:p w14:paraId="62B360BE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labeled_images = [</w:t>
      </w:r>
    </w:p>
    <w:p w14:paraId="16934E4A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add_label(resized_images[0], "Original"),</w:t>
      </w:r>
    </w:p>
    <w:p w14:paraId="2C2F2AA0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add_label(resized_images[1], "Negated"),</w:t>
      </w:r>
    </w:p>
    <w:p w14:paraId="28830961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add_label(resized_images[2], "Thresholded"),</w:t>
      </w:r>
    </w:p>
    <w:p w14:paraId="460B8C21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 xml:space="preserve">    add_label(resized_images[3], "Gamma")</w:t>
      </w:r>
    </w:p>
    <w:p w14:paraId="440BA92D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]</w:t>
      </w:r>
    </w:p>
    <w:p w14:paraId="0E65FF5D" w14:textId="77777777" w:rsidR="00E40A34" w:rsidRPr="00E40A34" w:rsidRDefault="00E40A34" w:rsidP="00E40A34">
      <w:pPr>
        <w:pStyle w:val="NoSpacing"/>
        <w:rPr>
          <w:lang w:val="en-US"/>
        </w:rPr>
      </w:pPr>
    </w:p>
    <w:p w14:paraId="7A02485B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Stack images horizontally</w:t>
      </w:r>
    </w:p>
    <w:p w14:paraId="449EC664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combined_image = cv2.hconcat(labeled_images)</w:t>
      </w:r>
    </w:p>
    <w:p w14:paraId="1A2DC392" w14:textId="77777777" w:rsidR="00E40A34" w:rsidRPr="00E40A34" w:rsidRDefault="00E40A34" w:rsidP="00E40A34">
      <w:pPr>
        <w:pStyle w:val="NoSpacing"/>
        <w:rPr>
          <w:lang w:val="en-US"/>
        </w:rPr>
      </w:pPr>
    </w:p>
    <w:p w14:paraId="68B47853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# Show the combined image</w:t>
      </w:r>
    </w:p>
    <w:p w14:paraId="6E790282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cv2.imshow("Image Processing Results", combined_image)</w:t>
      </w:r>
    </w:p>
    <w:p w14:paraId="336226D2" w14:textId="77777777" w:rsidR="00E40A34" w:rsidRP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cv2.waitKey(0)</w:t>
      </w:r>
    </w:p>
    <w:p w14:paraId="4D1AD09F" w14:textId="577807DA" w:rsidR="00E40A34" w:rsidRDefault="00E40A34" w:rsidP="00E40A34">
      <w:pPr>
        <w:pStyle w:val="NoSpacing"/>
        <w:rPr>
          <w:lang w:val="en-US"/>
        </w:rPr>
      </w:pPr>
      <w:r w:rsidRPr="00E40A34">
        <w:rPr>
          <w:lang w:val="en-US"/>
        </w:rPr>
        <w:t>cv2.destroyAllWindows()</w:t>
      </w:r>
    </w:p>
    <w:p w14:paraId="52184EAE" w14:textId="77777777" w:rsidR="00E40A34" w:rsidRDefault="00E40A34" w:rsidP="00E40A34">
      <w:pPr>
        <w:pStyle w:val="NoSpacing"/>
        <w:rPr>
          <w:b/>
          <w:bCs/>
          <w:lang w:val="en-US"/>
        </w:rPr>
      </w:pPr>
    </w:p>
    <w:p w14:paraId="1818302D" w14:textId="648D2781" w:rsidR="00E40A34" w:rsidRDefault="00E40A34" w:rsidP="00E40A34">
      <w:pPr>
        <w:pStyle w:val="NoSpacing"/>
        <w:rPr>
          <w:b/>
          <w:bCs/>
          <w:sz w:val="20"/>
          <w:szCs w:val="20"/>
          <w:lang w:val="en-US"/>
        </w:rPr>
      </w:pPr>
      <w:r w:rsidRPr="000D2BD6">
        <w:rPr>
          <w:b/>
          <w:bCs/>
          <w:sz w:val="20"/>
          <w:szCs w:val="20"/>
          <w:lang w:val="en-US"/>
        </w:rPr>
        <w:t>O</w:t>
      </w:r>
      <w:r w:rsidR="000D2BD6">
        <w:rPr>
          <w:b/>
          <w:bCs/>
          <w:sz w:val="20"/>
          <w:szCs w:val="20"/>
          <w:lang w:val="en-US"/>
        </w:rPr>
        <w:t>UTPUT</w:t>
      </w:r>
      <w:r w:rsidRPr="000D2BD6">
        <w:rPr>
          <w:b/>
          <w:bCs/>
          <w:sz w:val="20"/>
          <w:szCs w:val="20"/>
          <w:lang w:val="en-US"/>
        </w:rPr>
        <w:t>:</w:t>
      </w:r>
    </w:p>
    <w:p w14:paraId="54C6D90A" w14:textId="77777777" w:rsidR="009E0D54" w:rsidRPr="000D2BD6" w:rsidRDefault="009E0D54" w:rsidP="00E40A34">
      <w:pPr>
        <w:pStyle w:val="NoSpacing"/>
        <w:rPr>
          <w:b/>
          <w:bCs/>
          <w:sz w:val="20"/>
          <w:szCs w:val="20"/>
          <w:lang w:val="en-US"/>
        </w:rPr>
      </w:pPr>
    </w:p>
    <w:p w14:paraId="11B83C24" w14:textId="6327482A" w:rsidR="00E40A34" w:rsidRDefault="00E40A34" w:rsidP="00E40A34">
      <w:pPr>
        <w:pStyle w:val="NoSpacing"/>
        <w:rPr>
          <w:b/>
          <w:bCs/>
          <w:lang w:val="en-US"/>
        </w:rPr>
      </w:pPr>
      <w:r w:rsidRPr="00E40A34">
        <w:rPr>
          <w:b/>
          <w:bCs/>
          <w:noProof/>
          <w:lang w:val="en-US"/>
        </w:rPr>
        <w:drawing>
          <wp:inline distT="0" distB="0" distL="0" distR="0" wp14:anchorId="7508618D" wp14:editId="47071A8D">
            <wp:extent cx="5731510" cy="1432560"/>
            <wp:effectExtent l="0" t="0" r="2540" b="0"/>
            <wp:docPr id="1729640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64051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A9AF" w14:textId="77777777" w:rsidR="009E0D54" w:rsidRDefault="009E0D54" w:rsidP="00E40A34">
      <w:pPr>
        <w:pStyle w:val="NoSpacing"/>
        <w:rPr>
          <w:b/>
          <w:bCs/>
          <w:lang w:val="en-US"/>
        </w:rPr>
      </w:pPr>
    </w:p>
    <w:p w14:paraId="11DFB74A" w14:textId="48E3D13B" w:rsidR="00E40A34" w:rsidRDefault="00E40A34" w:rsidP="00E40A34">
      <w:pPr>
        <w:pStyle w:val="NoSpacing"/>
        <w:rPr>
          <w:b/>
          <w:bCs/>
          <w:lang w:val="en-US"/>
        </w:rPr>
      </w:pPr>
      <w:r>
        <w:rPr>
          <w:b/>
          <w:bCs/>
          <w:lang w:val="en-US"/>
        </w:rPr>
        <w:t>CODE:</w:t>
      </w:r>
    </w:p>
    <w:p w14:paraId="0460EDEC" w14:textId="77777777" w:rsidR="009E0D54" w:rsidRDefault="009E0D54" w:rsidP="00E40A34">
      <w:pPr>
        <w:pStyle w:val="NoSpacing"/>
        <w:rPr>
          <w:b/>
          <w:bCs/>
          <w:lang w:val="en-US"/>
        </w:rPr>
      </w:pPr>
    </w:p>
    <w:p w14:paraId="431DEA97" w14:textId="77777777" w:rsidR="00E40A34" w:rsidRPr="00E40A34" w:rsidRDefault="00E40A34" w:rsidP="00E40A34">
      <w:pPr>
        <w:pStyle w:val="NoSpacing"/>
      </w:pPr>
      <w:r w:rsidRPr="00E40A34">
        <w:t>import cv2</w:t>
      </w:r>
    </w:p>
    <w:p w14:paraId="6DBD7726" w14:textId="77777777" w:rsidR="00E40A34" w:rsidRPr="00E40A34" w:rsidRDefault="00E40A34" w:rsidP="00E40A34">
      <w:pPr>
        <w:pStyle w:val="NoSpacing"/>
      </w:pPr>
      <w:r w:rsidRPr="00E40A34">
        <w:t>import numpy as np</w:t>
      </w:r>
    </w:p>
    <w:p w14:paraId="1890D3E9" w14:textId="77777777" w:rsidR="00E40A34" w:rsidRPr="00E40A34" w:rsidRDefault="00E40A34" w:rsidP="00E40A34">
      <w:pPr>
        <w:pStyle w:val="NoSpacing"/>
      </w:pPr>
    </w:p>
    <w:p w14:paraId="071E42BA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Load the grayscale image</w:t>
      </w:r>
    </w:p>
    <w:p w14:paraId="2EF28C13" w14:textId="499D07EE" w:rsidR="00E40A34" w:rsidRPr="00E40A34" w:rsidRDefault="00E40A34" w:rsidP="00E40A34">
      <w:pPr>
        <w:pStyle w:val="NoSpacing"/>
      </w:pPr>
      <w:r w:rsidRPr="00E40A34">
        <w:t>image = cv2.imread(r</w:t>
      </w:r>
      <w:r w:rsidR="009779BB" w:rsidRPr="009779BB">
        <w:t>"D:\DSIP\ex1_2.png"</w:t>
      </w:r>
      <w:r w:rsidRPr="00E40A34">
        <w:t>, cv2.IMREAD_GRAYSCALE)</w:t>
      </w:r>
    </w:p>
    <w:p w14:paraId="29F478B7" w14:textId="77777777" w:rsidR="00E40A34" w:rsidRPr="00E40A34" w:rsidRDefault="00E40A34" w:rsidP="00E40A34">
      <w:pPr>
        <w:pStyle w:val="NoSpacing"/>
      </w:pPr>
    </w:p>
    <w:p w14:paraId="22C7C6B8" w14:textId="77777777" w:rsidR="00E40A34" w:rsidRPr="00E40A34" w:rsidRDefault="00E40A34" w:rsidP="00E40A34">
      <w:pPr>
        <w:pStyle w:val="NoSpacing"/>
      </w:pPr>
      <w:r w:rsidRPr="00E40A34">
        <w:t>if image is None:</w:t>
      </w:r>
    </w:p>
    <w:p w14:paraId="651F4A32" w14:textId="77777777" w:rsidR="00E40A34" w:rsidRPr="00E40A34" w:rsidRDefault="00E40A34" w:rsidP="00E40A34">
      <w:pPr>
        <w:pStyle w:val="NoSpacing"/>
      </w:pPr>
      <w:r w:rsidRPr="00E40A34">
        <w:t>    print("Error: Could not open or find the image.")</w:t>
      </w:r>
    </w:p>
    <w:p w14:paraId="7C6E59B2" w14:textId="77777777" w:rsidR="00E40A34" w:rsidRPr="00E40A34" w:rsidRDefault="00E40A34" w:rsidP="00E40A34">
      <w:pPr>
        <w:pStyle w:val="NoSpacing"/>
      </w:pPr>
      <w:r w:rsidRPr="00E40A34">
        <w:t>    exit()</w:t>
      </w:r>
    </w:p>
    <w:p w14:paraId="3073F355" w14:textId="77777777" w:rsidR="00E40A34" w:rsidRPr="00E40A34" w:rsidRDefault="00E40A34" w:rsidP="00E40A34">
      <w:pPr>
        <w:pStyle w:val="NoSpacing"/>
      </w:pPr>
    </w:p>
    <w:p w14:paraId="6B4ACC7B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Image operations</w:t>
      </w:r>
    </w:p>
    <w:p w14:paraId="2F938B43" w14:textId="77777777" w:rsidR="00E40A34" w:rsidRPr="00E40A34" w:rsidRDefault="00E40A34" w:rsidP="00E40A34">
      <w:pPr>
        <w:pStyle w:val="NoSpacing"/>
      </w:pPr>
      <w:r w:rsidRPr="00E40A34">
        <w:t>def image_negation(input_image):</w:t>
      </w:r>
    </w:p>
    <w:p w14:paraId="4A52577D" w14:textId="77777777" w:rsidR="00E40A34" w:rsidRPr="00E40A34" w:rsidRDefault="00E40A34" w:rsidP="00E40A34">
      <w:pPr>
        <w:pStyle w:val="NoSpacing"/>
      </w:pPr>
      <w:r w:rsidRPr="00E40A34">
        <w:t>    return 255 - input_image</w:t>
      </w:r>
    </w:p>
    <w:p w14:paraId="53F3418F" w14:textId="77777777" w:rsidR="00E40A34" w:rsidRPr="00E40A34" w:rsidRDefault="00E40A34" w:rsidP="00E40A34">
      <w:pPr>
        <w:pStyle w:val="NoSpacing"/>
      </w:pPr>
    </w:p>
    <w:p w14:paraId="3626DB0C" w14:textId="77777777" w:rsidR="00E40A34" w:rsidRPr="00E40A34" w:rsidRDefault="00E40A34" w:rsidP="00E40A34">
      <w:pPr>
        <w:pStyle w:val="NoSpacing"/>
      </w:pPr>
      <w:r w:rsidRPr="00E40A34">
        <w:t>def image_thresholding(input_image, threshold_value):</w:t>
      </w:r>
    </w:p>
    <w:p w14:paraId="0BAE3BDF" w14:textId="77777777" w:rsidR="00E40A34" w:rsidRPr="00E40A34" w:rsidRDefault="00E40A34" w:rsidP="00E40A34">
      <w:pPr>
        <w:pStyle w:val="NoSpacing"/>
      </w:pPr>
      <w:r w:rsidRPr="00E40A34">
        <w:t>    _, thresholded_image = cv2.threshold(input_image, threshold_value, 255, cv2.THRESH_BINARY)</w:t>
      </w:r>
    </w:p>
    <w:p w14:paraId="363B8BB1" w14:textId="77777777" w:rsidR="00E40A34" w:rsidRPr="00E40A34" w:rsidRDefault="00E40A34" w:rsidP="00E40A34">
      <w:pPr>
        <w:pStyle w:val="NoSpacing"/>
      </w:pPr>
      <w:r w:rsidRPr="00E40A34">
        <w:t>    return thresholded_image</w:t>
      </w:r>
    </w:p>
    <w:p w14:paraId="256AC930" w14:textId="77777777" w:rsidR="00E40A34" w:rsidRPr="00E40A34" w:rsidRDefault="00E40A34" w:rsidP="00E40A34">
      <w:pPr>
        <w:pStyle w:val="NoSpacing"/>
      </w:pPr>
    </w:p>
    <w:p w14:paraId="0CB4FFA5" w14:textId="77777777" w:rsidR="00E40A34" w:rsidRPr="00E40A34" w:rsidRDefault="00E40A34" w:rsidP="00E40A34">
      <w:pPr>
        <w:pStyle w:val="NoSpacing"/>
      </w:pPr>
      <w:r w:rsidRPr="00E40A34">
        <w:t>def image_gamma_correction(input_image, gamma):</w:t>
      </w:r>
    </w:p>
    <w:p w14:paraId="16C0222E" w14:textId="77777777" w:rsidR="00E40A34" w:rsidRPr="00E40A34" w:rsidRDefault="00E40A34" w:rsidP="00E40A34">
      <w:pPr>
        <w:pStyle w:val="NoSpacing"/>
      </w:pPr>
      <w:r w:rsidRPr="00E40A34">
        <w:t>    gamma_corrected = np.power(input_image / 255.0, gamma) * 255.0</w:t>
      </w:r>
    </w:p>
    <w:p w14:paraId="63EBEBE4" w14:textId="77777777" w:rsidR="00E40A34" w:rsidRPr="00E40A34" w:rsidRDefault="00E40A34" w:rsidP="00E40A34">
      <w:pPr>
        <w:pStyle w:val="NoSpacing"/>
      </w:pPr>
      <w:r w:rsidRPr="00E40A34">
        <w:t>    return np.uint8(gamma_corrected)</w:t>
      </w:r>
    </w:p>
    <w:p w14:paraId="6CC577F8" w14:textId="77777777" w:rsidR="00E40A34" w:rsidRPr="00E40A34" w:rsidRDefault="00E40A34" w:rsidP="00E40A34">
      <w:pPr>
        <w:pStyle w:val="NoSpacing"/>
      </w:pPr>
    </w:p>
    <w:p w14:paraId="6E9865BE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helper to match sizes</w:t>
      </w:r>
    </w:p>
    <w:p w14:paraId="67842594" w14:textId="77777777" w:rsidR="00E40A34" w:rsidRPr="00E40A34" w:rsidRDefault="00E40A34" w:rsidP="00E40A34">
      <w:pPr>
        <w:pStyle w:val="NoSpacing"/>
      </w:pPr>
      <w:r w:rsidRPr="00E40A34">
        <w:t>def resize_to_common_size(images, width=300, height=300):</w:t>
      </w:r>
    </w:p>
    <w:p w14:paraId="53A28CD6" w14:textId="77777777" w:rsidR="00E40A34" w:rsidRPr="00E40A34" w:rsidRDefault="00E40A34" w:rsidP="00E40A34">
      <w:pPr>
        <w:pStyle w:val="NoSpacing"/>
      </w:pPr>
      <w:r w:rsidRPr="00E40A34">
        <w:t>    resized = []</w:t>
      </w:r>
    </w:p>
    <w:p w14:paraId="1E01C111" w14:textId="77777777" w:rsidR="00E40A34" w:rsidRPr="00E40A34" w:rsidRDefault="00E40A34" w:rsidP="00E40A34">
      <w:pPr>
        <w:pStyle w:val="NoSpacing"/>
      </w:pPr>
      <w:r w:rsidRPr="00E40A34">
        <w:t>    for img in images:</w:t>
      </w:r>
    </w:p>
    <w:p w14:paraId="44585C0D" w14:textId="77777777" w:rsidR="00E40A34" w:rsidRPr="00E40A34" w:rsidRDefault="00E40A34" w:rsidP="00E40A34">
      <w:pPr>
        <w:pStyle w:val="NoSpacing"/>
      </w:pPr>
      <w:r w:rsidRPr="00E40A34">
        <w:t>        resized.append(cv2.resize(img, (width, height), interpolation=cv2.INTER_LINEAR))</w:t>
      </w:r>
    </w:p>
    <w:p w14:paraId="0CD04561" w14:textId="77777777" w:rsidR="00E40A34" w:rsidRPr="00E40A34" w:rsidRDefault="00E40A34" w:rsidP="00E40A34">
      <w:pPr>
        <w:pStyle w:val="NoSpacing"/>
      </w:pPr>
      <w:r w:rsidRPr="00E40A34">
        <w:t>    return resized</w:t>
      </w:r>
    </w:p>
    <w:p w14:paraId="2D0247DF" w14:textId="77777777" w:rsidR="00E40A34" w:rsidRPr="00E40A34" w:rsidRDefault="00E40A34" w:rsidP="00E40A34">
      <w:pPr>
        <w:pStyle w:val="NoSpacing"/>
      </w:pPr>
    </w:p>
    <w:p w14:paraId="4B8C013D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Perform operations</w:t>
      </w:r>
    </w:p>
    <w:p w14:paraId="55186916" w14:textId="77777777" w:rsidR="00E40A34" w:rsidRPr="00E40A34" w:rsidRDefault="00E40A34" w:rsidP="00E40A34">
      <w:pPr>
        <w:pStyle w:val="NoSpacing"/>
      </w:pPr>
      <w:r w:rsidRPr="00E40A34">
        <w:t>negated_image = image_negation(image)</w:t>
      </w:r>
    </w:p>
    <w:p w14:paraId="2484485C" w14:textId="77777777" w:rsidR="00E40A34" w:rsidRPr="00E40A34" w:rsidRDefault="00E40A34" w:rsidP="00E40A34">
      <w:pPr>
        <w:pStyle w:val="NoSpacing"/>
      </w:pPr>
      <w:r w:rsidRPr="00E40A34">
        <w:t>thresholded_image = image_thresholding(image, 118)</w:t>
      </w:r>
    </w:p>
    <w:p w14:paraId="01D8C353" w14:textId="77777777" w:rsidR="00E40A34" w:rsidRPr="00E40A34" w:rsidRDefault="00E40A34" w:rsidP="00E40A34">
      <w:pPr>
        <w:pStyle w:val="NoSpacing"/>
      </w:pPr>
      <w:r w:rsidRPr="00E40A34">
        <w:t>gamma_corrected_image = image_gamma_correction(image, 1)</w:t>
      </w:r>
    </w:p>
    <w:p w14:paraId="73C9E8B8" w14:textId="77777777" w:rsidR="00E40A34" w:rsidRPr="00E40A34" w:rsidRDefault="00E40A34" w:rsidP="00E40A34">
      <w:pPr>
        <w:pStyle w:val="NoSpacing"/>
      </w:pPr>
    </w:p>
    <w:p w14:paraId="23F1C313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all images to same size</w:t>
      </w:r>
    </w:p>
    <w:p w14:paraId="0CD56D6C" w14:textId="77777777" w:rsidR="00E40A34" w:rsidRPr="00E40A34" w:rsidRDefault="00E40A34" w:rsidP="00E40A34">
      <w:pPr>
        <w:pStyle w:val="NoSpacing"/>
      </w:pPr>
      <w:r w:rsidRPr="00E40A34">
        <w:t>resized_images = resize_to_common_size([</w:t>
      </w:r>
    </w:p>
    <w:p w14:paraId="72D38094" w14:textId="77777777" w:rsidR="00E40A34" w:rsidRPr="00E40A34" w:rsidRDefault="00E40A34" w:rsidP="00E40A34">
      <w:pPr>
        <w:pStyle w:val="NoSpacing"/>
      </w:pPr>
      <w:r w:rsidRPr="00E40A34">
        <w:t>    image,</w:t>
      </w:r>
    </w:p>
    <w:p w14:paraId="36F89E62" w14:textId="77777777" w:rsidR="00E40A34" w:rsidRPr="00E40A34" w:rsidRDefault="00E40A34" w:rsidP="00E40A34">
      <w:pPr>
        <w:pStyle w:val="NoSpacing"/>
      </w:pPr>
      <w:r w:rsidRPr="00E40A34">
        <w:t>    negated_image,</w:t>
      </w:r>
    </w:p>
    <w:p w14:paraId="7AE0EFBD" w14:textId="77777777" w:rsidR="00E40A34" w:rsidRPr="00E40A34" w:rsidRDefault="00E40A34" w:rsidP="00E40A34">
      <w:pPr>
        <w:pStyle w:val="NoSpacing"/>
      </w:pPr>
      <w:r w:rsidRPr="00E40A34">
        <w:t>    thresholded_image,</w:t>
      </w:r>
    </w:p>
    <w:p w14:paraId="225A1335" w14:textId="77777777" w:rsidR="00E40A34" w:rsidRPr="00E40A34" w:rsidRDefault="00E40A34" w:rsidP="00E40A34">
      <w:pPr>
        <w:pStyle w:val="NoSpacing"/>
      </w:pPr>
      <w:r w:rsidRPr="00E40A34">
        <w:t>    gamma_corrected_image</w:t>
      </w:r>
    </w:p>
    <w:p w14:paraId="749FA14E" w14:textId="77777777" w:rsidR="00E40A34" w:rsidRPr="00E40A34" w:rsidRDefault="00E40A34" w:rsidP="00E40A34">
      <w:pPr>
        <w:pStyle w:val="NoSpacing"/>
      </w:pPr>
      <w:r w:rsidRPr="00E40A34">
        <w:t>])</w:t>
      </w:r>
    </w:p>
    <w:p w14:paraId="2AFC315C" w14:textId="77777777" w:rsidR="00E40A34" w:rsidRPr="00E40A34" w:rsidRDefault="00E40A34" w:rsidP="00E40A34">
      <w:pPr>
        <w:pStyle w:val="NoSpacing"/>
      </w:pPr>
    </w:p>
    <w:p w14:paraId="27FE725C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Add labels (optional)</w:t>
      </w:r>
    </w:p>
    <w:p w14:paraId="67760863" w14:textId="77777777" w:rsidR="00E40A34" w:rsidRPr="00E40A34" w:rsidRDefault="00E40A34" w:rsidP="00E40A34">
      <w:pPr>
        <w:pStyle w:val="NoSpacing"/>
      </w:pPr>
      <w:r w:rsidRPr="00E40A34">
        <w:t>def add_label(image, text):</w:t>
      </w:r>
    </w:p>
    <w:p w14:paraId="362CBD6B" w14:textId="77777777" w:rsidR="00E40A34" w:rsidRPr="00E40A34" w:rsidRDefault="00E40A34" w:rsidP="00E40A34">
      <w:pPr>
        <w:pStyle w:val="NoSpacing"/>
      </w:pPr>
      <w:r w:rsidRPr="00E40A34">
        <w:t>    return cv2.putText(image.copy(), text, (10, 25), cv2.FONT_HERSHEY_SIMPLEX,</w:t>
      </w:r>
    </w:p>
    <w:p w14:paraId="6D6B8A95" w14:textId="77777777" w:rsidR="00E40A34" w:rsidRPr="00E40A34" w:rsidRDefault="00E40A34" w:rsidP="00E40A34">
      <w:pPr>
        <w:pStyle w:val="NoSpacing"/>
      </w:pPr>
      <w:r w:rsidRPr="00E40A34">
        <w:t>                       0.8, (255), 2, cv2.LINE_AA)</w:t>
      </w:r>
    </w:p>
    <w:p w14:paraId="51B078BA" w14:textId="77777777" w:rsidR="00E40A34" w:rsidRPr="00E40A34" w:rsidRDefault="00E40A34" w:rsidP="00E40A34">
      <w:pPr>
        <w:pStyle w:val="NoSpacing"/>
      </w:pPr>
    </w:p>
    <w:p w14:paraId="7A14687C" w14:textId="77777777" w:rsidR="00E40A34" w:rsidRPr="00E40A34" w:rsidRDefault="00E40A34" w:rsidP="00E40A34">
      <w:pPr>
        <w:pStyle w:val="NoSpacing"/>
      </w:pPr>
      <w:r w:rsidRPr="00E40A34">
        <w:t>labeled_images = [</w:t>
      </w:r>
    </w:p>
    <w:p w14:paraId="7BF952FB" w14:textId="77777777" w:rsidR="00E40A34" w:rsidRPr="00E40A34" w:rsidRDefault="00E40A34" w:rsidP="00E40A34">
      <w:pPr>
        <w:pStyle w:val="NoSpacing"/>
      </w:pPr>
      <w:r w:rsidRPr="00E40A34">
        <w:t>    add_label(resized_images[0], "Original"),</w:t>
      </w:r>
    </w:p>
    <w:p w14:paraId="26F163CB" w14:textId="77777777" w:rsidR="00E40A34" w:rsidRPr="00E40A34" w:rsidRDefault="00E40A34" w:rsidP="00E40A34">
      <w:pPr>
        <w:pStyle w:val="NoSpacing"/>
      </w:pPr>
      <w:r w:rsidRPr="00E40A34">
        <w:t>    add_label(resized_images[1], "Negated"),</w:t>
      </w:r>
    </w:p>
    <w:p w14:paraId="158E18EC" w14:textId="77777777" w:rsidR="00E40A34" w:rsidRPr="00E40A34" w:rsidRDefault="00E40A34" w:rsidP="00E40A34">
      <w:pPr>
        <w:pStyle w:val="NoSpacing"/>
      </w:pPr>
      <w:r w:rsidRPr="00E40A34">
        <w:t>    add_label(resized_images[2], "Thresholded"),</w:t>
      </w:r>
    </w:p>
    <w:p w14:paraId="075ED5BA" w14:textId="77777777" w:rsidR="00E40A34" w:rsidRPr="00E40A34" w:rsidRDefault="00E40A34" w:rsidP="00E40A34">
      <w:pPr>
        <w:pStyle w:val="NoSpacing"/>
      </w:pPr>
      <w:r w:rsidRPr="00E40A34">
        <w:t>    add_label(resized_images[3], "Gamma")</w:t>
      </w:r>
    </w:p>
    <w:p w14:paraId="5C39F8B1" w14:textId="77777777" w:rsidR="00E40A34" w:rsidRPr="00E40A34" w:rsidRDefault="00E40A34" w:rsidP="00E40A34">
      <w:pPr>
        <w:pStyle w:val="NoSpacing"/>
      </w:pPr>
      <w:r w:rsidRPr="00E40A34">
        <w:t>]</w:t>
      </w:r>
    </w:p>
    <w:p w14:paraId="37067A04" w14:textId="77777777" w:rsidR="00E40A34" w:rsidRPr="00E40A34" w:rsidRDefault="00E40A34" w:rsidP="00E40A34">
      <w:pPr>
        <w:pStyle w:val="NoSpacing"/>
      </w:pPr>
    </w:p>
    <w:p w14:paraId="0E83AB85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tack images horizontally</w:t>
      </w:r>
    </w:p>
    <w:p w14:paraId="6C57CC67" w14:textId="77777777" w:rsidR="00E40A34" w:rsidRPr="00E40A34" w:rsidRDefault="00E40A34" w:rsidP="00E40A34">
      <w:pPr>
        <w:pStyle w:val="NoSpacing"/>
      </w:pPr>
      <w:r w:rsidRPr="00E40A34">
        <w:t>combined_image = cv2.hconcat(labeled_images)</w:t>
      </w:r>
    </w:p>
    <w:p w14:paraId="7F49895E" w14:textId="77777777" w:rsidR="00E40A34" w:rsidRPr="00E40A34" w:rsidRDefault="00E40A34" w:rsidP="00E40A34">
      <w:pPr>
        <w:pStyle w:val="NoSpacing"/>
      </w:pPr>
    </w:p>
    <w:p w14:paraId="4327E863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how the combined image</w:t>
      </w:r>
    </w:p>
    <w:p w14:paraId="6D0B06F0" w14:textId="77777777" w:rsidR="00E40A34" w:rsidRPr="00E40A34" w:rsidRDefault="00E40A34" w:rsidP="00E40A34">
      <w:pPr>
        <w:pStyle w:val="NoSpacing"/>
      </w:pPr>
      <w:r w:rsidRPr="00E40A34">
        <w:lastRenderedPageBreak/>
        <w:t>cv2.imshow("Image Processing Results", combined_image)</w:t>
      </w:r>
    </w:p>
    <w:p w14:paraId="5B161162" w14:textId="77777777" w:rsidR="00E40A34" w:rsidRPr="00E40A34" w:rsidRDefault="00E40A34" w:rsidP="00E40A34">
      <w:pPr>
        <w:pStyle w:val="NoSpacing"/>
      </w:pPr>
      <w:r w:rsidRPr="00E40A34">
        <w:t>cv2.waitKey(0)</w:t>
      </w:r>
    </w:p>
    <w:p w14:paraId="6D4ECB5F" w14:textId="77777777" w:rsidR="00E40A34" w:rsidRDefault="00E40A34" w:rsidP="00E40A34">
      <w:pPr>
        <w:pStyle w:val="NoSpacing"/>
      </w:pPr>
      <w:r w:rsidRPr="00E40A34">
        <w:t>cv2.destroyAllWindows()</w:t>
      </w:r>
      <w:r>
        <w:t>\</w:t>
      </w:r>
    </w:p>
    <w:p w14:paraId="09FE4B96" w14:textId="105D7B45" w:rsidR="00E40A34" w:rsidRDefault="00E40A34" w:rsidP="00E40A34">
      <w:pPr>
        <w:pStyle w:val="NoSpacing"/>
        <w:rPr>
          <w:b/>
          <w:bCs/>
        </w:rPr>
      </w:pPr>
      <w:r w:rsidRPr="00E40A34">
        <w:rPr>
          <w:b/>
          <w:bCs/>
        </w:rPr>
        <w:t>OUTPUT:</w:t>
      </w:r>
    </w:p>
    <w:p w14:paraId="160CD408" w14:textId="77777777" w:rsidR="00B01F42" w:rsidRPr="00E40A34" w:rsidRDefault="00B01F42" w:rsidP="00E40A34">
      <w:pPr>
        <w:pStyle w:val="NoSpacing"/>
      </w:pPr>
    </w:p>
    <w:p w14:paraId="05289814" w14:textId="167D2C24" w:rsidR="00E40A34" w:rsidRDefault="00E40A34" w:rsidP="00E40A34">
      <w:pPr>
        <w:pStyle w:val="NoSpacing"/>
        <w:rPr>
          <w:b/>
          <w:bCs/>
          <w:lang w:val="en-US"/>
        </w:rPr>
      </w:pPr>
      <w:r w:rsidRPr="00E40A34">
        <w:rPr>
          <w:b/>
          <w:bCs/>
          <w:noProof/>
          <w:lang w:val="en-US"/>
        </w:rPr>
        <w:drawing>
          <wp:inline distT="0" distB="0" distL="0" distR="0" wp14:anchorId="5B131647" wp14:editId="38D5272F">
            <wp:extent cx="5731510" cy="1426845"/>
            <wp:effectExtent l="0" t="0" r="2540" b="1905"/>
            <wp:docPr id="308782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7827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30A0D" w14:textId="77777777" w:rsidR="00B01F42" w:rsidRDefault="00B01F42" w:rsidP="00E40A34">
      <w:pPr>
        <w:pStyle w:val="NoSpacing"/>
        <w:rPr>
          <w:b/>
          <w:bCs/>
          <w:lang w:val="en-US"/>
        </w:rPr>
      </w:pPr>
    </w:p>
    <w:p w14:paraId="7C8D887C" w14:textId="5E6A960E" w:rsidR="00E40A34" w:rsidRDefault="00E40A34" w:rsidP="00E40A34">
      <w:pPr>
        <w:pStyle w:val="NoSpacing"/>
        <w:rPr>
          <w:b/>
          <w:bCs/>
          <w:lang w:val="en-US"/>
        </w:rPr>
      </w:pPr>
      <w:r>
        <w:rPr>
          <w:b/>
          <w:bCs/>
          <w:lang w:val="en-US"/>
        </w:rPr>
        <w:t>CODE:</w:t>
      </w:r>
    </w:p>
    <w:p w14:paraId="611B770D" w14:textId="77777777" w:rsidR="00B01F42" w:rsidRDefault="00B01F42" w:rsidP="00E40A34">
      <w:pPr>
        <w:pStyle w:val="NoSpacing"/>
        <w:rPr>
          <w:b/>
          <w:bCs/>
          <w:lang w:val="en-US"/>
        </w:rPr>
      </w:pPr>
    </w:p>
    <w:p w14:paraId="6F39483B" w14:textId="77777777" w:rsidR="00E40A34" w:rsidRPr="00E40A34" w:rsidRDefault="00E40A34" w:rsidP="00E40A34">
      <w:pPr>
        <w:pStyle w:val="NoSpacing"/>
      </w:pPr>
      <w:r w:rsidRPr="00E40A34">
        <w:t>import cv2</w:t>
      </w:r>
    </w:p>
    <w:p w14:paraId="0394E68A" w14:textId="77777777" w:rsidR="00E40A34" w:rsidRPr="00E40A34" w:rsidRDefault="00E40A34" w:rsidP="00E40A34">
      <w:pPr>
        <w:pStyle w:val="NoSpacing"/>
      </w:pPr>
      <w:r w:rsidRPr="00E40A34">
        <w:t>import numpy as np</w:t>
      </w:r>
    </w:p>
    <w:p w14:paraId="025CED37" w14:textId="77777777" w:rsidR="00E40A34" w:rsidRPr="00E40A34" w:rsidRDefault="00E40A34" w:rsidP="00E40A34">
      <w:pPr>
        <w:pStyle w:val="NoSpacing"/>
      </w:pPr>
    </w:p>
    <w:p w14:paraId="4205097B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Load the grayscale image</w:t>
      </w:r>
    </w:p>
    <w:p w14:paraId="56499DDC" w14:textId="702B78AA" w:rsidR="00E40A34" w:rsidRPr="00E40A34" w:rsidRDefault="00E40A34" w:rsidP="00E40A34">
      <w:pPr>
        <w:pStyle w:val="NoSpacing"/>
      </w:pPr>
      <w:r w:rsidRPr="00E40A34">
        <w:t>image = cv2.imread(r</w:t>
      </w:r>
      <w:r w:rsidR="00B72918" w:rsidRPr="00B72918">
        <w:t>"D:\DSIP\ex1_3.png"</w:t>
      </w:r>
      <w:r w:rsidR="00B72918">
        <w:t>,</w:t>
      </w:r>
      <w:r w:rsidRPr="00E40A34">
        <w:t>cv2.IMREAD_GRAYSCALE)</w:t>
      </w:r>
    </w:p>
    <w:p w14:paraId="6139DA29" w14:textId="77777777" w:rsidR="00E40A34" w:rsidRPr="00E40A34" w:rsidRDefault="00E40A34" w:rsidP="00E40A34">
      <w:pPr>
        <w:pStyle w:val="NoSpacing"/>
      </w:pPr>
    </w:p>
    <w:p w14:paraId="03733D8D" w14:textId="77777777" w:rsidR="00E40A34" w:rsidRPr="00E40A34" w:rsidRDefault="00E40A34" w:rsidP="00E40A34">
      <w:pPr>
        <w:pStyle w:val="NoSpacing"/>
      </w:pPr>
      <w:r w:rsidRPr="00E40A34">
        <w:t>if image is None:</w:t>
      </w:r>
    </w:p>
    <w:p w14:paraId="770CF7DA" w14:textId="77777777" w:rsidR="00E40A34" w:rsidRPr="00E40A34" w:rsidRDefault="00E40A34" w:rsidP="00E40A34">
      <w:pPr>
        <w:pStyle w:val="NoSpacing"/>
      </w:pPr>
      <w:r w:rsidRPr="00E40A34">
        <w:t>    print("Error: Could not open or find the image.")</w:t>
      </w:r>
    </w:p>
    <w:p w14:paraId="478D57C9" w14:textId="77777777" w:rsidR="00E40A34" w:rsidRPr="00E40A34" w:rsidRDefault="00E40A34" w:rsidP="00E40A34">
      <w:pPr>
        <w:pStyle w:val="NoSpacing"/>
      </w:pPr>
      <w:r w:rsidRPr="00E40A34">
        <w:t>    exit()</w:t>
      </w:r>
    </w:p>
    <w:p w14:paraId="146DA1F3" w14:textId="77777777" w:rsidR="00E40A34" w:rsidRPr="00E40A34" w:rsidRDefault="00E40A34" w:rsidP="00E40A34">
      <w:pPr>
        <w:pStyle w:val="NoSpacing"/>
      </w:pPr>
    </w:p>
    <w:p w14:paraId="4CEA9848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Image operations</w:t>
      </w:r>
    </w:p>
    <w:p w14:paraId="5EE0D40D" w14:textId="77777777" w:rsidR="00E40A34" w:rsidRPr="00E40A34" w:rsidRDefault="00E40A34" w:rsidP="00E40A34">
      <w:pPr>
        <w:pStyle w:val="NoSpacing"/>
      </w:pPr>
      <w:r w:rsidRPr="00E40A34">
        <w:t>def image_negation(input_image):</w:t>
      </w:r>
    </w:p>
    <w:p w14:paraId="7233E504" w14:textId="77777777" w:rsidR="00E40A34" w:rsidRPr="00E40A34" w:rsidRDefault="00E40A34" w:rsidP="00E40A34">
      <w:pPr>
        <w:pStyle w:val="NoSpacing"/>
      </w:pPr>
      <w:r w:rsidRPr="00E40A34">
        <w:t>    return 255 - input_image</w:t>
      </w:r>
    </w:p>
    <w:p w14:paraId="4BE5B2AE" w14:textId="77777777" w:rsidR="00E40A34" w:rsidRPr="00E40A34" w:rsidRDefault="00E40A34" w:rsidP="00E40A34">
      <w:pPr>
        <w:pStyle w:val="NoSpacing"/>
      </w:pPr>
    </w:p>
    <w:p w14:paraId="46048A2A" w14:textId="77777777" w:rsidR="00E40A34" w:rsidRPr="00E40A34" w:rsidRDefault="00E40A34" w:rsidP="00E40A34">
      <w:pPr>
        <w:pStyle w:val="NoSpacing"/>
      </w:pPr>
      <w:r w:rsidRPr="00E40A34">
        <w:t>def image_thresholding(input_image, threshold_value):</w:t>
      </w:r>
    </w:p>
    <w:p w14:paraId="373535A4" w14:textId="77777777" w:rsidR="00E40A34" w:rsidRPr="00E40A34" w:rsidRDefault="00E40A34" w:rsidP="00E40A34">
      <w:pPr>
        <w:pStyle w:val="NoSpacing"/>
      </w:pPr>
      <w:r w:rsidRPr="00E40A34">
        <w:t>    _, thresholded_image = cv2.threshold(input_image, threshold_value, 255, cv2.THRESH_BINARY)</w:t>
      </w:r>
    </w:p>
    <w:p w14:paraId="0F5799E4" w14:textId="77777777" w:rsidR="00E40A34" w:rsidRPr="00E40A34" w:rsidRDefault="00E40A34" w:rsidP="00E40A34">
      <w:pPr>
        <w:pStyle w:val="NoSpacing"/>
      </w:pPr>
      <w:r w:rsidRPr="00E40A34">
        <w:t>    return thresholded_image</w:t>
      </w:r>
    </w:p>
    <w:p w14:paraId="2EB773FB" w14:textId="77777777" w:rsidR="00E40A34" w:rsidRPr="00E40A34" w:rsidRDefault="00E40A34" w:rsidP="00E40A34">
      <w:pPr>
        <w:pStyle w:val="NoSpacing"/>
      </w:pPr>
    </w:p>
    <w:p w14:paraId="4EE927D8" w14:textId="77777777" w:rsidR="00E40A34" w:rsidRPr="00E40A34" w:rsidRDefault="00E40A34" w:rsidP="00E40A34">
      <w:pPr>
        <w:pStyle w:val="NoSpacing"/>
      </w:pPr>
      <w:r w:rsidRPr="00E40A34">
        <w:t>def image_gamma_correction(input_image, gamma):</w:t>
      </w:r>
    </w:p>
    <w:p w14:paraId="61AA6421" w14:textId="77777777" w:rsidR="00E40A34" w:rsidRPr="00E40A34" w:rsidRDefault="00E40A34" w:rsidP="00E40A34">
      <w:pPr>
        <w:pStyle w:val="NoSpacing"/>
      </w:pPr>
      <w:r w:rsidRPr="00E40A34">
        <w:t>    gamma_corrected = np.power(input_image / 255.0, gamma) * 255.0</w:t>
      </w:r>
    </w:p>
    <w:p w14:paraId="60D03DF2" w14:textId="77777777" w:rsidR="00E40A34" w:rsidRPr="00E40A34" w:rsidRDefault="00E40A34" w:rsidP="00E40A34">
      <w:pPr>
        <w:pStyle w:val="NoSpacing"/>
      </w:pPr>
      <w:r w:rsidRPr="00E40A34">
        <w:t>    return np.uint8(gamma_corrected)</w:t>
      </w:r>
    </w:p>
    <w:p w14:paraId="2FE565B3" w14:textId="77777777" w:rsidR="00E40A34" w:rsidRPr="00E40A34" w:rsidRDefault="00E40A34" w:rsidP="00E40A34">
      <w:pPr>
        <w:pStyle w:val="NoSpacing"/>
      </w:pPr>
    </w:p>
    <w:p w14:paraId="0E7B5660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helper to match sizes</w:t>
      </w:r>
    </w:p>
    <w:p w14:paraId="2CAD6C41" w14:textId="77777777" w:rsidR="00E40A34" w:rsidRPr="00E40A34" w:rsidRDefault="00E40A34" w:rsidP="00E40A34">
      <w:pPr>
        <w:pStyle w:val="NoSpacing"/>
      </w:pPr>
      <w:r w:rsidRPr="00E40A34">
        <w:t>def resize_to_common_size(images, width=300, height=300):</w:t>
      </w:r>
    </w:p>
    <w:p w14:paraId="141EC91D" w14:textId="77777777" w:rsidR="00E40A34" w:rsidRPr="00E40A34" w:rsidRDefault="00E40A34" w:rsidP="00E40A34">
      <w:pPr>
        <w:pStyle w:val="NoSpacing"/>
      </w:pPr>
      <w:r w:rsidRPr="00E40A34">
        <w:t>    resized = []</w:t>
      </w:r>
    </w:p>
    <w:p w14:paraId="7C162CA8" w14:textId="77777777" w:rsidR="00E40A34" w:rsidRPr="00E40A34" w:rsidRDefault="00E40A34" w:rsidP="00E40A34">
      <w:pPr>
        <w:pStyle w:val="NoSpacing"/>
      </w:pPr>
      <w:r w:rsidRPr="00E40A34">
        <w:t>    for img in images:</w:t>
      </w:r>
    </w:p>
    <w:p w14:paraId="79BC220A" w14:textId="77777777" w:rsidR="00E40A34" w:rsidRPr="00E40A34" w:rsidRDefault="00E40A34" w:rsidP="00E40A34">
      <w:pPr>
        <w:pStyle w:val="NoSpacing"/>
      </w:pPr>
      <w:r w:rsidRPr="00E40A34">
        <w:t>        resized.append(cv2.resize(img, (width, height), interpolation=cv2.INTER_LINEAR))</w:t>
      </w:r>
    </w:p>
    <w:p w14:paraId="4172C0F6" w14:textId="77777777" w:rsidR="00E40A34" w:rsidRPr="00E40A34" w:rsidRDefault="00E40A34" w:rsidP="00E40A34">
      <w:pPr>
        <w:pStyle w:val="NoSpacing"/>
      </w:pPr>
      <w:r w:rsidRPr="00E40A34">
        <w:t>    return resized</w:t>
      </w:r>
    </w:p>
    <w:p w14:paraId="6A61636C" w14:textId="77777777" w:rsidR="00E40A34" w:rsidRPr="00E40A34" w:rsidRDefault="00E40A34" w:rsidP="00E40A34">
      <w:pPr>
        <w:pStyle w:val="NoSpacing"/>
      </w:pPr>
    </w:p>
    <w:p w14:paraId="35302012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lastRenderedPageBreak/>
        <w:t># Perform operations</w:t>
      </w:r>
    </w:p>
    <w:p w14:paraId="124B135B" w14:textId="77777777" w:rsidR="00E40A34" w:rsidRPr="00E40A34" w:rsidRDefault="00E40A34" w:rsidP="00E40A34">
      <w:pPr>
        <w:pStyle w:val="NoSpacing"/>
      </w:pPr>
      <w:r w:rsidRPr="00E40A34">
        <w:t>negated_image = image_negation(image)</w:t>
      </w:r>
    </w:p>
    <w:p w14:paraId="6532421A" w14:textId="77777777" w:rsidR="00E40A34" w:rsidRPr="00E40A34" w:rsidRDefault="00E40A34" w:rsidP="00E40A34">
      <w:pPr>
        <w:pStyle w:val="NoSpacing"/>
      </w:pPr>
      <w:r w:rsidRPr="00E40A34">
        <w:t>thresholded_image = image_thresholding(image, 25)</w:t>
      </w:r>
    </w:p>
    <w:p w14:paraId="541EDA8D" w14:textId="77777777" w:rsidR="00E40A34" w:rsidRPr="00E40A34" w:rsidRDefault="00E40A34" w:rsidP="00E40A34">
      <w:pPr>
        <w:pStyle w:val="NoSpacing"/>
      </w:pPr>
      <w:r w:rsidRPr="00E40A34">
        <w:t>gamma_corrected_image = image_gamma_correction(image, 0.8)</w:t>
      </w:r>
    </w:p>
    <w:p w14:paraId="3EB33DC5" w14:textId="77777777" w:rsidR="00E40A34" w:rsidRPr="00E40A34" w:rsidRDefault="00E40A34" w:rsidP="00E40A34">
      <w:pPr>
        <w:pStyle w:val="NoSpacing"/>
      </w:pPr>
    </w:p>
    <w:p w14:paraId="7D5593A4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all images to same size</w:t>
      </w:r>
    </w:p>
    <w:p w14:paraId="570DFC0E" w14:textId="77777777" w:rsidR="00E40A34" w:rsidRPr="00E40A34" w:rsidRDefault="00E40A34" w:rsidP="00E40A34">
      <w:pPr>
        <w:pStyle w:val="NoSpacing"/>
      </w:pPr>
      <w:r w:rsidRPr="00E40A34">
        <w:t>resized_images = resize_to_common_size([</w:t>
      </w:r>
    </w:p>
    <w:p w14:paraId="4E8B7A21" w14:textId="77777777" w:rsidR="00E40A34" w:rsidRPr="00E40A34" w:rsidRDefault="00E40A34" w:rsidP="00E40A34">
      <w:pPr>
        <w:pStyle w:val="NoSpacing"/>
      </w:pPr>
      <w:r w:rsidRPr="00E40A34">
        <w:t>    image,</w:t>
      </w:r>
    </w:p>
    <w:p w14:paraId="57D9240C" w14:textId="77777777" w:rsidR="00E40A34" w:rsidRPr="00E40A34" w:rsidRDefault="00E40A34" w:rsidP="00E40A34">
      <w:pPr>
        <w:pStyle w:val="NoSpacing"/>
      </w:pPr>
      <w:r w:rsidRPr="00E40A34">
        <w:t>    negated_image,</w:t>
      </w:r>
    </w:p>
    <w:p w14:paraId="4048B4F4" w14:textId="77777777" w:rsidR="00E40A34" w:rsidRPr="00E40A34" w:rsidRDefault="00E40A34" w:rsidP="00E40A34">
      <w:pPr>
        <w:pStyle w:val="NoSpacing"/>
      </w:pPr>
      <w:r w:rsidRPr="00E40A34">
        <w:t>    thresholded_image,</w:t>
      </w:r>
    </w:p>
    <w:p w14:paraId="4052D141" w14:textId="77777777" w:rsidR="00E40A34" w:rsidRPr="00E40A34" w:rsidRDefault="00E40A34" w:rsidP="00E40A34">
      <w:pPr>
        <w:pStyle w:val="NoSpacing"/>
      </w:pPr>
      <w:r w:rsidRPr="00E40A34">
        <w:t>    gamma_corrected_image</w:t>
      </w:r>
    </w:p>
    <w:p w14:paraId="44327192" w14:textId="77777777" w:rsidR="00E40A34" w:rsidRPr="00E40A34" w:rsidRDefault="00E40A34" w:rsidP="00E40A34">
      <w:pPr>
        <w:pStyle w:val="NoSpacing"/>
      </w:pPr>
      <w:r w:rsidRPr="00E40A34">
        <w:t>])</w:t>
      </w:r>
    </w:p>
    <w:p w14:paraId="5E3BC867" w14:textId="77777777" w:rsidR="00E40A34" w:rsidRPr="00E40A34" w:rsidRDefault="00E40A34" w:rsidP="00E40A34">
      <w:pPr>
        <w:pStyle w:val="NoSpacing"/>
      </w:pPr>
    </w:p>
    <w:p w14:paraId="3683F381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Add labels (optional)</w:t>
      </w:r>
    </w:p>
    <w:p w14:paraId="7F217EC4" w14:textId="77777777" w:rsidR="00E40A34" w:rsidRPr="00E40A34" w:rsidRDefault="00E40A34" w:rsidP="00E40A34">
      <w:pPr>
        <w:pStyle w:val="NoSpacing"/>
      </w:pPr>
      <w:r w:rsidRPr="00E40A34">
        <w:t>def add_label(image, text):</w:t>
      </w:r>
    </w:p>
    <w:p w14:paraId="43091C6A" w14:textId="77777777" w:rsidR="00E40A34" w:rsidRPr="00E40A34" w:rsidRDefault="00E40A34" w:rsidP="00E40A34">
      <w:pPr>
        <w:pStyle w:val="NoSpacing"/>
      </w:pPr>
      <w:r w:rsidRPr="00E40A34">
        <w:t>    return cv2.putText(image.copy(), text, (10, 25), cv2.FONT_HERSHEY_SIMPLEX,</w:t>
      </w:r>
    </w:p>
    <w:p w14:paraId="4F93E80C" w14:textId="77777777" w:rsidR="00E40A34" w:rsidRPr="00E40A34" w:rsidRDefault="00E40A34" w:rsidP="00E40A34">
      <w:pPr>
        <w:pStyle w:val="NoSpacing"/>
      </w:pPr>
      <w:r w:rsidRPr="00E40A34">
        <w:t>                       0.8, (255), 2, cv2.LINE_AA)</w:t>
      </w:r>
    </w:p>
    <w:p w14:paraId="7839F085" w14:textId="77777777" w:rsidR="00E40A34" w:rsidRPr="00E40A34" w:rsidRDefault="00E40A34" w:rsidP="00E40A34">
      <w:pPr>
        <w:pStyle w:val="NoSpacing"/>
      </w:pPr>
    </w:p>
    <w:p w14:paraId="61CD0830" w14:textId="77777777" w:rsidR="00E40A34" w:rsidRPr="00E40A34" w:rsidRDefault="00E40A34" w:rsidP="00E40A34">
      <w:pPr>
        <w:pStyle w:val="NoSpacing"/>
      </w:pPr>
      <w:r w:rsidRPr="00E40A34">
        <w:t>labeled_images = [</w:t>
      </w:r>
    </w:p>
    <w:p w14:paraId="11C00C9B" w14:textId="77777777" w:rsidR="00E40A34" w:rsidRPr="00E40A34" w:rsidRDefault="00E40A34" w:rsidP="00E40A34">
      <w:pPr>
        <w:pStyle w:val="NoSpacing"/>
      </w:pPr>
      <w:r w:rsidRPr="00E40A34">
        <w:t>    add_label(resized_images[0], "Original"),</w:t>
      </w:r>
    </w:p>
    <w:p w14:paraId="0FB050C2" w14:textId="77777777" w:rsidR="00E40A34" w:rsidRPr="00E40A34" w:rsidRDefault="00E40A34" w:rsidP="00E40A34">
      <w:pPr>
        <w:pStyle w:val="NoSpacing"/>
      </w:pPr>
      <w:r w:rsidRPr="00E40A34">
        <w:t>    add_label(resized_images[1], "Negated"),</w:t>
      </w:r>
    </w:p>
    <w:p w14:paraId="7A16C9A9" w14:textId="77777777" w:rsidR="00E40A34" w:rsidRPr="00E40A34" w:rsidRDefault="00E40A34" w:rsidP="00E40A34">
      <w:pPr>
        <w:pStyle w:val="NoSpacing"/>
      </w:pPr>
      <w:r w:rsidRPr="00E40A34">
        <w:t>    add_label(resized_images[2], "Thresholded"),</w:t>
      </w:r>
    </w:p>
    <w:p w14:paraId="57435885" w14:textId="77777777" w:rsidR="00E40A34" w:rsidRPr="00E40A34" w:rsidRDefault="00E40A34" w:rsidP="00E40A34">
      <w:pPr>
        <w:pStyle w:val="NoSpacing"/>
      </w:pPr>
      <w:r w:rsidRPr="00E40A34">
        <w:t>    add_label(resized_images[3], "Gamma")</w:t>
      </w:r>
    </w:p>
    <w:p w14:paraId="4DA7D788" w14:textId="77777777" w:rsidR="00E40A34" w:rsidRPr="00E40A34" w:rsidRDefault="00E40A34" w:rsidP="00E40A34">
      <w:pPr>
        <w:pStyle w:val="NoSpacing"/>
      </w:pPr>
      <w:r w:rsidRPr="00E40A34">
        <w:t>]</w:t>
      </w:r>
    </w:p>
    <w:p w14:paraId="3B0467DB" w14:textId="77777777" w:rsidR="00E40A34" w:rsidRPr="00E40A34" w:rsidRDefault="00E40A34" w:rsidP="00E40A34">
      <w:pPr>
        <w:pStyle w:val="NoSpacing"/>
      </w:pPr>
    </w:p>
    <w:p w14:paraId="3311022B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tack images horizontally</w:t>
      </w:r>
    </w:p>
    <w:p w14:paraId="2E8CFBA5" w14:textId="77777777" w:rsidR="00E40A34" w:rsidRPr="00E40A34" w:rsidRDefault="00E40A34" w:rsidP="00E40A34">
      <w:pPr>
        <w:pStyle w:val="NoSpacing"/>
      </w:pPr>
      <w:r w:rsidRPr="00E40A34">
        <w:t>combined_image = cv2.hconcat(labeled_images)</w:t>
      </w:r>
    </w:p>
    <w:p w14:paraId="719EC27A" w14:textId="77777777" w:rsidR="00E40A34" w:rsidRPr="00E40A34" w:rsidRDefault="00E40A34" w:rsidP="00E40A34">
      <w:pPr>
        <w:pStyle w:val="NoSpacing"/>
      </w:pPr>
    </w:p>
    <w:p w14:paraId="7297C4D8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how the combined image</w:t>
      </w:r>
    </w:p>
    <w:p w14:paraId="43677C7E" w14:textId="77777777" w:rsidR="00E40A34" w:rsidRPr="00E40A34" w:rsidRDefault="00E40A34" w:rsidP="00E40A34">
      <w:pPr>
        <w:pStyle w:val="NoSpacing"/>
      </w:pPr>
      <w:r w:rsidRPr="00E40A34">
        <w:t>cv2.imshow("Image Processing Results", combined_image)</w:t>
      </w:r>
    </w:p>
    <w:p w14:paraId="741FC882" w14:textId="77777777" w:rsidR="00E40A34" w:rsidRPr="00E40A34" w:rsidRDefault="00E40A34" w:rsidP="00E40A34">
      <w:pPr>
        <w:pStyle w:val="NoSpacing"/>
      </w:pPr>
      <w:r w:rsidRPr="00E40A34">
        <w:t>cv2.waitKey(0)</w:t>
      </w:r>
    </w:p>
    <w:p w14:paraId="025C2229" w14:textId="77777777" w:rsidR="00E40A34" w:rsidRDefault="00E40A34" w:rsidP="00E40A34">
      <w:pPr>
        <w:pStyle w:val="NoSpacing"/>
      </w:pPr>
      <w:r w:rsidRPr="00E40A34">
        <w:t>cv2.destroyAllWindows()</w:t>
      </w:r>
    </w:p>
    <w:p w14:paraId="54265C3C" w14:textId="77777777" w:rsidR="005A681B" w:rsidRPr="00E40A34" w:rsidRDefault="005A681B" w:rsidP="00E40A34">
      <w:pPr>
        <w:pStyle w:val="NoSpacing"/>
      </w:pPr>
    </w:p>
    <w:p w14:paraId="239726FC" w14:textId="6E3821F2" w:rsidR="00E40A34" w:rsidRDefault="00E40A34" w:rsidP="00E40A34">
      <w:pPr>
        <w:pStyle w:val="NoSpacing"/>
        <w:rPr>
          <w:b/>
          <w:bCs/>
        </w:rPr>
      </w:pPr>
      <w:r>
        <w:rPr>
          <w:b/>
          <w:bCs/>
        </w:rPr>
        <w:t>OUTPUT:</w:t>
      </w:r>
    </w:p>
    <w:p w14:paraId="3AA47137" w14:textId="77777777" w:rsidR="005A681B" w:rsidRDefault="005A681B" w:rsidP="00E40A34">
      <w:pPr>
        <w:pStyle w:val="NoSpacing"/>
        <w:rPr>
          <w:b/>
          <w:bCs/>
        </w:rPr>
      </w:pPr>
    </w:p>
    <w:p w14:paraId="6275D090" w14:textId="2D86D00A" w:rsidR="00E40A34" w:rsidRDefault="00E40A34" w:rsidP="00E40A34">
      <w:pPr>
        <w:pStyle w:val="NoSpacing"/>
        <w:rPr>
          <w:b/>
          <w:bCs/>
        </w:rPr>
      </w:pPr>
      <w:r w:rsidRPr="00E40A34">
        <w:rPr>
          <w:b/>
          <w:bCs/>
          <w:noProof/>
        </w:rPr>
        <w:drawing>
          <wp:inline distT="0" distB="0" distL="0" distR="0" wp14:anchorId="27E7E893" wp14:editId="22F6D326">
            <wp:extent cx="5731510" cy="1432560"/>
            <wp:effectExtent l="0" t="0" r="2540" b="0"/>
            <wp:docPr id="1472233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23307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2801A" w14:textId="77777777" w:rsidR="005A681B" w:rsidRDefault="005A681B" w:rsidP="00E40A34">
      <w:pPr>
        <w:pStyle w:val="NoSpacing"/>
        <w:rPr>
          <w:b/>
          <w:bCs/>
        </w:rPr>
      </w:pPr>
    </w:p>
    <w:p w14:paraId="16DFDE61" w14:textId="77777777" w:rsidR="005A681B" w:rsidRDefault="005A681B" w:rsidP="00E40A34">
      <w:pPr>
        <w:pStyle w:val="NoSpacing"/>
        <w:rPr>
          <w:b/>
          <w:bCs/>
        </w:rPr>
      </w:pPr>
    </w:p>
    <w:p w14:paraId="3C35E5C7" w14:textId="77777777" w:rsidR="005A681B" w:rsidRDefault="005A681B" w:rsidP="00E40A34">
      <w:pPr>
        <w:pStyle w:val="NoSpacing"/>
        <w:rPr>
          <w:b/>
          <w:bCs/>
        </w:rPr>
      </w:pPr>
    </w:p>
    <w:p w14:paraId="49CC4FFF" w14:textId="674561A2" w:rsidR="00E40A34" w:rsidRDefault="00E40A34" w:rsidP="00E40A34">
      <w:pPr>
        <w:pStyle w:val="NoSpacing"/>
        <w:rPr>
          <w:b/>
          <w:bCs/>
        </w:rPr>
      </w:pPr>
      <w:r>
        <w:rPr>
          <w:b/>
          <w:bCs/>
        </w:rPr>
        <w:t>CODE:</w:t>
      </w:r>
    </w:p>
    <w:p w14:paraId="34F31333" w14:textId="77777777" w:rsidR="00E40A34" w:rsidRPr="00E40A34" w:rsidRDefault="00E40A34" w:rsidP="00E40A34">
      <w:pPr>
        <w:pStyle w:val="NoSpacing"/>
      </w:pPr>
      <w:r w:rsidRPr="00E40A34">
        <w:t>import cv2</w:t>
      </w:r>
    </w:p>
    <w:p w14:paraId="6C344931" w14:textId="77777777" w:rsidR="00E40A34" w:rsidRPr="00E40A34" w:rsidRDefault="00E40A34" w:rsidP="00E40A34">
      <w:pPr>
        <w:pStyle w:val="NoSpacing"/>
      </w:pPr>
      <w:r w:rsidRPr="00E40A34">
        <w:t>import numpy as np</w:t>
      </w:r>
    </w:p>
    <w:p w14:paraId="2CE8C973" w14:textId="77777777" w:rsidR="00E40A34" w:rsidRPr="00E40A34" w:rsidRDefault="00E40A34" w:rsidP="00E40A34">
      <w:pPr>
        <w:pStyle w:val="NoSpacing"/>
      </w:pPr>
    </w:p>
    <w:p w14:paraId="798502F0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Load the grayscale image</w:t>
      </w:r>
    </w:p>
    <w:p w14:paraId="7ECE99EF" w14:textId="7C4B3607" w:rsidR="00E40A34" w:rsidRPr="00E40A34" w:rsidRDefault="00E40A34" w:rsidP="00E40A34">
      <w:pPr>
        <w:pStyle w:val="NoSpacing"/>
      </w:pPr>
      <w:r w:rsidRPr="00E40A34">
        <w:t>image = cv2.imread(r</w:t>
      </w:r>
      <w:r w:rsidR="00B72918" w:rsidRPr="00B72918">
        <w:t>"D:\DSIP\ex1_4.png</w:t>
      </w:r>
      <w:r w:rsidRPr="00E40A34">
        <w:t>", cv2.IMREAD_GRAYSCALE)</w:t>
      </w:r>
    </w:p>
    <w:p w14:paraId="56F463A1" w14:textId="77777777" w:rsidR="00E40A34" w:rsidRPr="00E40A34" w:rsidRDefault="00E40A34" w:rsidP="00E40A34">
      <w:pPr>
        <w:pStyle w:val="NoSpacing"/>
      </w:pPr>
    </w:p>
    <w:p w14:paraId="789EF06D" w14:textId="77777777" w:rsidR="00E40A34" w:rsidRPr="00E40A34" w:rsidRDefault="00E40A34" w:rsidP="00E40A34">
      <w:pPr>
        <w:pStyle w:val="NoSpacing"/>
      </w:pPr>
      <w:r w:rsidRPr="00E40A34">
        <w:t>if image is None:</w:t>
      </w:r>
    </w:p>
    <w:p w14:paraId="047A76BE" w14:textId="77777777" w:rsidR="00E40A34" w:rsidRPr="00E40A34" w:rsidRDefault="00E40A34" w:rsidP="00E40A34">
      <w:pPr>
        <w:pStyle w:val="NoSpacing"/>
      </w:pPr>
      <w:r w:rsidRPr="00E40A34">
        <w:t>    print("Error: Could not open or find the image.")</w:t>
      </w:r>
    </w:p>
    <w:p w14:paraId="692A1549" w14:textId="77777777" w:rsidR="00E40A34" w:rsidRPr="00E40A34" w:rsidRDefault="00E40A34" w:rsidP="00E40A34">
      <w:pPr>
        <w:pStyle w:val="NoSpacing"/>
      </w:pPr>
      <w:r w:rsidRPr="00E40A34">
        <w:t>    exit()</w:t>
      </w:r>
    </w:p>
    <w:p w14:paraId="0E7F8F8D" w14:textId="77777777" w:rsidR="00E40A34" w:rsidRPr="00E40A34" w:rsidRDefault="00E40A34" w:rsidP="00E40A34">
      <w:pPr>
        <w:pStyle w:val="NoSpacing"/>
      </w:pPr>
    </w:p>
    <w:p w14:paraId="4EB2DBA1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Image operations</w:t>
      </w:r>
    </w:p>
    <w:p w14:paraId="3EA08D4D" w14:textId="77777777" w:rsidR="00E40A34" w:rsidRPr="00E40A34" w:rsidRDefault="00E40A34" w:rsidP="00E40A34">
      <w:pPr>
        <w:pStyle w:val="NoSpacing"/>
      </w:pPr>
      <w:r w:rsidRPr="00E40A34">
        <w:t>def image_negation(input_image):</w:t>
      </w:r>
    </w:p>
    <w:p w14:paraId="30598656" w14:textId="77777777" w:rsidR="00E40A34" w:rsidRPr="00E40A34" w:rsidRDefault="00E40A34" w:rsidP="00E40A34">
      <w:pPr>
        <w:pStyle w:val="NoSpacing"/>
      </w:pPr>
      <w:r w:rsidRPr="00E40A34">
        <w:t>    return 255 - input_image</w:t>
      </w:r>
    </w:p>
    <w:p w14:paraId="75835007" w14:textId="77777777" w:rsidR="00E40A34" w:rsidRPr="00E40A34" w:rsidRDefault="00E40A34" w:rsidP="00E40A34">
      <w:pPr>
        <w:pStyle w:val="NoSpacing"/>
      </w:pPr>
    </w:p>
    <w:p w14:paraId="49A224FD" w14:textId="77777777" w:rsidR="00E40A34" w:rsidRPr="00E40A34" w:rsidRDefault="00E40A34" w:rsidP="00E40A34">
      <w:pPr>
        <w:pStyle w:val="NoSpacing"/>
      </w:pPr>
      <w:r w:rsidRPr="00E40A34">
        <w:t>def image_thresholding(input_image, threshold_value):</w:t>
      </w:r>
    </w:p>
    <w:p w14:paraId="6C71CEE8" w14:textId="77777777" w:rsidR="00E40A34" w:rsidRPr="00E40A34" w:rsidRDefault="00E40A34" w:rsidP="00E40A34">
      <w:pPr>
        <w:pStyle w:val="NoSpacing"/>
      </w:pPr>
      <w:r w:rsidRPr="00E40A34">
        <w:t>    _, thresholded_image = cv2.threshold(input_image, threshold_value, 255, cv2.THRESH_BINARY)</w:t>
      </w:r>
    </w:p>
    <w:p w14:paraId="651B81AE" w14:textId="77777777" w:rsidR="00E40A34" w:rsidRPr="00E40A34" w:rsidRDefault="00E40A34" w:rsidP="00E40A34">
      <w:pPr>
        <w:pStyle w:val="NoSpacing"/>
      </w:pPr>
      <w:r w:rsidRPr="00E40A34">
        <w:t>    return thresholded_image</w:t>
      </w:r>
    </w:p>
    <w:p w14:paraId="6B4AE386" w14:textId="77777777" w:rsidR="00E40A34" w:rsidRPr="00E40A34" w:rsidRDefault="00E40A34" w:rsidP="00E40A34">
      <w:pPr>
        <w:pStyle w:val="NoSpacing"/>
      </w:pPr>
    </w:p>
    <w:p w14:paraId="33077A6D" w14:textId="77777777" w:rsidR="00E40A34" w:rsidRPr="00E40A34" w:rsidRDefault="00E40A34" w:rsidP="00E40A34">
      <w:pPr>
        <w:pStyle w:val="NoSpacing"/>
      </w:pPr>
      <w:r w:rsidRPr="00E40A34">
        <w:t>def image_gamma_correction(input_image, gamma):</w:t>
      </w:r>
    </w:p>
    <w:p w14:paraId="40F06D0E" w14:textId="77777777" w:rsidR="00E40A34" w:rsidRPr="00E40A34" w:rsidRDefault="00E40A34" w:rsidP="00E40A34">
      <w:pPr>
        <w:pStyle w:val="NoSpacing"/>
      </w:pPr>
      <w:r w:rsidRPr="00E40A34">
        <w:t>    gamma_corrected = np.power(input_image / 255.0, gamma) * 255.0</w:t>
      </w:r>
    </w:p>
    <w:p w14:paraId="62949A89" w14:textId="77777777" w:rsidR="00E40A34" w:rsidRPr="00E40A34" w:rsidRDefault="00E40A34" w:rsidP="00E40A34">
      <w:pPr>
        <w:pStyle w:val="NoSpacing"/>
      </w:pPr>
      <w:r w:rsidRPr="00E40A34">
        <w:t>    return np.uint8(gamma_corrected)</w:t>
      </w:r>
    </w:p>
    <w:p w14:paraId="79F95B8C" w14:textId="77777777" w:rsidR="00E40A34" w:rsidRPr="00E40A34" w:rsidRDefault="00E40A34" w:rsidP="00E40A34">
      <w:pPr>
        <w:pStyle w:val="NoSpacing"/>
      </w:pPr>
    </w:p>
    <w:p w14:paraId="6E3A0BA2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helper to match sizes</w:t>
      </w:r>
    </w:p>
    <w:p w14:paraId="43DD36C5" w14:textId="77777777" w:rsidR="00E40A34" w:rsidRPr="00E40A34" w:rsidRDefault="00E40A34" w:rsidP="00E40A34">
      <w:pPr>
        <w:pStyle w:val="NoSpacing"/>
      </w:pPr>
      <w:r w:rsidRPr="00E40A34">
        <w:t>def resize_to_common_size(images, width=300, height=300):</w:t>
      </w:r>
    </w:p>
    <w:p w14:paraId="188AF338" w14:textId="77777777" w:rsidR="00E40A34" w:rsidRPr="00E40A34" w:rsidRDefault="00E40A34" w:rsidP="00E40A34">
      <w:pPr>
        <w:pStyle w:val="NoSpacing"/>
      </w:pPr>
      <w:r w:rsidRPr="00E40A34">
        <w:t>    resized = []</w:t>
      </w:r>
    </w:p>
    <w:p w14:paraId="25A1620B" w14:textId="77777777" w:rsidR="00E40A34" w:rsidRPr="00E40A34" w:rsidRDefault="00E40A34" w:rsidP="00E40A34">
      <w:pPr>
        <w:pStyle w:val="NoSpacing"/>
      </w:pPr>
      <w:r w:rsidRPr="00E40A34">
        <w:t>    for img in images:</w:t>
      </w:r>
    </w:p>
    <w:p w14:paraId="3B3B0A67" w14:textId="77777777" w:rsidR="00E40A34" w:rsidRPr="00E40A34" w:rsidRDefault="00E40A34" w:rsidP="00E40A34">
      <w:pPr>
        <w:pStyle w:val="NoSpacing"/>
      </w:pPr>
      <w:r w:rsidRPr="00E40A34">
        <w:t>        resized.append(cv2.resize(img, (width, height), interpolation=cv2.INTER_LINEAR))</w:t>
      </w:r>
    </w:p>
    <w:p w14:paraId="630AD30E" w14:textId="77777777" w:rsidR="00E40A34" w:rsidRPr="00E40A34" w:rsidRDefault="00E40A34" w:rsidP="00E40A34">
      <w:pPr>
        <w:pStyle w:val="NoSpacing"/>
      </w:pPr>
      <w:r w:rsidRPr="00E40A34">
        <w:t>    return resized</w:t>
      </w:r>
    </w:p>
    <w:p w14:paraId="314F9E6C" w14:textId="77777777" w:rsidR="00E40A34" w:rsidRPr="00E40A34" w:rsidRDefault="00E40A34" w:rsidP="00E40A34">
      <w:pPr>
        <w:pStyle w:val="NoSpacing"/>
      </w:pPr>
    </w:p>
    <w:p w14:paraId="567D6302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Perform operations</w:t>
      </w:r>
    </w:p>
    <w:p w14:paraId="234C3266" w14:textId="77777777" w:rsidR="00E40A34" w:rsidRPr="00E40A34" w:rsidRDefault="00E40A34" w:rsidP="00E40A34">
      <w:pPr>
        <w:pStyle w:val="NoSpacing"/>
      </w:pPr>
      <w:r w:rsidRPr="00E40A34">
        <w:t>negated_image = image_negation(image)</w:t>
      </w:r>
    </w:p>
    <w:p w14:paraId="3D363165" w14:textId="77777777" w:rsidR="00E40A34" w:rsidRPr="00E40A34" w:rsidRDefault="00E40A34" w:rsidP="00E40A34">
      <w:pPr>
        <w:pStyle w:val="NoSpacing"/>
      </w:pPr>
      <w:r w:rsidRPr="00E40A34">
        <w:t>thresholded_image = image_thresholding(image, 1.2)</w:t>
      </w:r>
    </w:p>
    <w:p w14:paraId="6311CE53" w14:textId="77777777" w:rsidR="00E40A34" w:rsidRPr="00E40A34" w:rsidRDefault="00E40A34" w:rsidP="00E40A34">
      <w:pPr>
        <w:pStyle w:val="NoSpacing"/>
      </w:pPr>
      <w:r w:rsidRPr="00E40A34">
        <w:t>gamma_corrected_image = image_gamma_correction(image, -1.15)</w:t>
      </w:r>
    </w:p>
    <w:p w14:paraId="3D252FCD" w14:textId="77777777" w:rsidR="00E40A34" w:rsidRPr="00E40A34" w:rsidRDefault="00E40A34" w:rsidP="00E40A34">
      <w:pPr>
        <w:pStyle w:val="NoSpacing"/>
      </w:pPr>
    </w:p>
    <w:p w14:paraId="56A7A9A8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all images to same size</w:t>
      </w:r>
    </w:p>
    <w:p w14:paraId="7924783B" w14:textId="77777777" w:rsidR="00E40A34" w:rsidRPr="00E40A34" w:rsidRDefault="00E40A34" w:rsidP="00E40A34">
      <w:pPr>
        <w:pStyle w:val="NoSpacing"/>
      </w:pPr>
      <w:r w:rsidRPr="00E40A34">
        <w:t>resized_images = resize_to_common_size([</w:t>
      </w:r>
    </w:p>
    <w:p w14:paraId="07256659" w14:textId="77777777" w:rsidR="00E40A34" w:rsidRPr="00E40A34" w:rsidRDefault="00E40A34" w:rsidP="00E40A34">
      <w:pPr>
        <w:pStyle w:val="NoSpacing"/>
      </w:pPr>
      <w:r w:rsidRPr="00E40A34">
        <w:t>    image,</w:t>
      </w:r>
    </w:p>
    <w:p w14:paraId="40D42200" w14:textId="77777777" w:rsidR="00E40A34" w:rsidRPr="00E40A34" w:rsidRDefault="00E40A34" w:rsidP="00E40A34">
      <w:pPr>
        <w:pStyle w:val="NoSpacing"/>
      </w:pPr>
      <w:r w:rsidRPr="00E40A34">
        <w:t>    negated_image,</w:t>
      </w:r>
    </w:p>
    <w:p w14:paraId="25292049" w14:textId="77777777" w:rsidR="00E40A34" w:rsidRPr="00E40A34" w:rsidRDefault="00E40A34" w:rsidP="00E40A34">
      <w:pPr>
        <w:pStyle w:val="NoSpacing"/>
      </w:pPr>
      <w:r w:rsidRPr="00E40A34">
        <w:t>    thresholded_image,</w:t>
      </w:r>
    </w:p>
    <w:p w14:paraId="35C85288" w14:textId="77777777" w:rsidR="00E40A34" w:rsidRPr="00E40A34" w:rsidRDefault="00E40A34" w:rsidP="00E40A34">
      <w:pPr>
        <w:pStyle w:val="NoSpacing"/>
      </w:pPr>
      <w:r w:rsidRPr="00E40A34">
        <w:t>    gamma_corrected_image</w:t>
      </w:r>
    </w:p>
    <w:p w14:paraId="61130638" w14:textId="77777777" w:rsidR="00E40A34" w:rsidRPr="00E40A34" w:rsidRDefault="00E40A34" w:rsidP="00E40A34">
      <w:pPr>
        <w:pStyle w:val="NoSpacing"/>
      </w:pPr>
      <w:r w:rsidRPr="00E40A34">
        <w:t>])</w:t>
      </w:r>
    </w:p>
    <w:p w14:paraId="31E271E1" w14:textId="77777777" w:rsidR="00E40A34" w:rsidRPr="00E40A34" w:rsidRDefault="00E40A34" w:rsidP="00E40A34">
      <w:pPr>
        <w:pStyle w:val="NoSpacing"/>
      </w:pPr>
    </w:p>
    <w:p w14:paraId="57378EEB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Add labels (optional)</w:t>
      </w:r>
    </w:p>
    <w:p w14:paraId="0972A078" w14:textId="77777777" w:rsidR="00E40A34" w:rsidRPr="00E40A34" w:rsidRDefault="00E40A34" w:rsidP="00E40A34">
      <w:pPr>
        <w:pStyle w:val="NoSpacing"/>
      </w:pPr>
      <w:r w:rsidRPr="00E40A34">
        <w:lastRenderedPageBreak/>
        <w:t>def add_label(image, text):</w:t>
      </w:r>
    </w:p>
    <w:p w14:paraId="0D82DFEF" w14:textId="77777777" w:rsidR="00E40A34" w:rsidRPr="00E40A34" w:rsidRDefault="00E40A34" w:rsidP="00E40A34">
      <w:pPr>
        <w:pStyle w:val="NoSpacing"/>
      </w:pPr>
      <w:r w:rsidRPr="00E40A34">
        <w:t>    return cv2.putText(image.copy(), text, (10, 25), cv2.FONT_HERSHEY_SIMPLEX,</w:t>
      </w:r>
    </w:p>
    <w:p w14:paraId="70D57A1C" w14:textId="77777777" w:rsidR="00E40A34" w:rsidRPr="00E40A34" w:rsidRDefault="00E40A34" w:rsidP="00E40A34">
      <w:pPr>
        <w:pStyle w:val="NoSpacing"/>
      </w:pPr>
      <w:r w:rsidRPr="00E40A34">
        <w:t>                       0.8, (255), 2, cv2.LINE_AA)</w:t>
      </w:r>
    </w:p>
    <w:p w14:paraId="48BA7D68" w14:textId="77777777" w:rsidR="00E40A34" w:rsidRPr="00E40A34" w:rsidRDefault="00E40A34" w:rsidP="00E40A34">
      <w:pPr>
        <w:pStyle w:val="NoSpacing"/>
      </w:pPr>
    </w:p>
    <w:p w14:paraId="3569D4BA" w14:textId="77777777" w:rsidR="00E40A34" w:rsidRPr="00E40A34" w:rsidRDefault="00E40A34" w:rsidP="00E40A34">
      <w:pPr>
        <w:pStyle w:val="NoSpacing"/>
      </w:pPr>
      <w:r w:rsidRPr="00E40A34">
        <w:t>labeled_images = [</w:t>
      </w:r>
    </w:p>
    <w:p w14:paraId="3812A429" w14:textId="77777777" w:rsidR="00E40A34" w:rsidRPr="00E40A34" w:rsidRDefault="00E40A34" w:rsidP="00E40A34">
      <w:pPr>
        <w:pStyle w:val="NoSpacing"/>
      </w:pPr>
      <w:r w:rsidRPr="00E40A34">
        <w:t>    add_label(resized_images[0], "Original"),</w:t>
      </w:r>
    </w:p>
    <w:p w14:paraId="3E308266" w14:textId="77777777" w:rsidR="00E40A34" w:rsidRPr="00E40A34" w:rsidRDefault="00E40A34" w:rsidP="00E40A34">
      <w:pPr>
        <w:pStyle w:val="NoSpacing"/>
      </w:pPr>
      <w:r w:rsidRPr="00E40A34">
        <w:t>    add_label(resized_images[1], "Negated"),</w:t>
      </w:r>
    </w:p>
    <w:p w14:paraId="66076429" w14:textId="77777777" w:rsidR="00E40A34" w:rsidRPr="00E40A34" w:rsidRDefault="00E40A34" w:rsidP="00E40A34">
      <w:pPr>
        <w:pStyle w:val="NoSpacing"/>
      </w:pPr>
      <w:r w:rsidRPr="00E40A34">
        <w:t>    add_label(resized_images[2], "Thresholded"),</w:t>
      </w:r>
    </w:p>
    <w:p w14:paraId="449A6252" w14:textId="77777777" w:rsidR="00E40A34" w:rsidRPr="00E40A34" w:rsidRDefault="00E40A34" w:rsidP="00E40A34">
      <w:pPr>
        <w:pStyle w:val="NoSpacing"/>
      </w:pPr>
      <w:r w:rsidRPr="00E40A34">
        <w:t>    add_label(resized_images[3], "Gamma")</w:t>
      </w:r>
    </w:p>
    <w:p w14:paraId="71BAAD11" w14:textId="77777777" w:rsidR="00E40A34" w:rsidRPr="00E40A34" w:rsidRDefault="00E40A34" w:rsidP="00E40A34">
      <w:pPr>
        <w:pStyle w:val="NoSpacing"/>
      </w:pPr>
      <w:r w:rsidRPr="00E40A34">
        <w:t>]</w:t>
      </w:r>
    </w:p>
    <w:p w14:paraId="218E57BE" w14:textId="77777777" w:rsidR="00E40A34" w:rsidRPr="00E40A34" w:rsidRDefault="00E40A34" w:rsidP="00E40A34">
      <w:pPr>
        <w:pStyle w:val="NoSpacing"/>
      </w:pPr>
    </w:p>
    <w:p w14:paraId="6CC8E385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tack images horizontally</w:t>
      </w:r>
    </w:p>
    <w:p w14:paraId="71CD5ACD" w14:textId="77777777" w:rsidR="00E40A34" w:rsidRPr="00E40A34" w:rsidRDefault="00E40A34" w:rsidP="00E40A34">
      <w:pPr>
        <w:pStyle w:val="NoSpacing"/>
      </w:pPr>
      <w:r w:rsidRPr="00E40A34">
        <w:t>combined_image = cv2.hconcat(labeled_images)</w:t>
      </w:r>
    </w:p>
    <w:p w14:paraId="6E21637B" w14:textId="77777777" w:rsidR="00E40A34" w:rsidRPr="00E40A34" w:rsidRDefault="00E40A34" w:rsidP="00E40A34">
      <w:pPr>
        <w:pStyle w:val="NoSpacing"/>
      </w:pPr>
    </w:p>
    <w:p w14:paraId="11F24D03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how the combined image</w:t>
      </w:r>
    </w:p>
    <w:p w14:paraId="17813227" w14:textId="77777777" w:rsidR="00E40A34" w:rsidRPr="00E40A34" w:rsidRDefault="00E40A34" w:rsidP="00E40A34">
      <w:pPr>
        <w:pStyle w:val="NoSpacing"/>
      </w:pPr>
      <w:r w:rsidRPr="00E40A34">
        <w:t>cv2.imshow("Image Processing Results", combined_image)</w:t>
      </w:r>
    </w:p>
    <w:p w14:paraId="526DAF46" w14:textId="77777777" w:rsidR="00E40A34" w:rsidRPr="00E40A34" w:rsidRDefault="00E40A34" w:rsidP="00E40A34">
      <w:pPr>
        <w:pStyle w:val="NoSpacing"/>
      </w:pPr>
      <w:r w:rsidRPr="00E40A34">
        <w:t>cv2.waitKey(0)</w:t>
      </w:r>
    </w:p>
    <w:p w14:paraId="54E9F79B" w14:textId="77777777" w:rsidR="00E40A34" w:rsidRDefault="00E40A34" w:rsidP="00E40A34">
      <w:pPr>
        <w:pStyle w:val="NoSpacing"/>
      </w:pPr>
      <w:r w:rsidRPr="00E40A34">
        <w:t>cv2.destroyAllWindows()</w:t>
      </w:r>
    </w:p>
    <w:p w14:paraId="5DF69445" w14:textId="77777777" w:rsidR="005A681B" w:rsidRDefault="005A681B" w:rsidP="00E40A34">
      <w:pPr>
        <w:pStyle w:val="NoSpacing"/>
      </w:pPr>
    </w:p>
    <w:p w14:paraId="0460BB8F" w14:textId="2482DF23" w:rsidR="00E40A34" w:rsidRDefault="00E40A34" w:rsidP="00E40A34">
      <w:pPr>
        <w:pStyle w:val="NoSpacing"/>
        <w:rPr>
          <w:b/>
          <w:bCs/>
        </w:rPr>
      </w:pPr>
      <w:r w:rsidRPr="00E40A34">
        <w:rPr>
          <w:b/>
          <w:bCs/>
        </w:rPr>
        <w:t>OUTPUT:</w:t>
      </w:r>
    </w:p>
    <w:p w14:paraId="26010742" w14:textId="77777777" w:rsidR="005A681B" w:rsidRPr="00E40A34" w:rsidRDefault="005A681B" w:rsidP="00E40A34">
      <w:pPr>
        <w:pStyle w:val="NoSpacing"/>
        <w:rPr>
          <w:b/>
          <w:bCs/>
        </w:rPr>
      </w:pPr>
    </w:p>
    <w:p w14:paraId="2ECCD3B8" w14:textId="5C72BC22" w:rsidR="00E40A34" w:rsidRDefault="00E40A34" w:rsidP="00E40A34">
      <w:pPr>
        <w:pStyle w:val="NoSpacing"/>
        <w:rPr>
          <w:b/>
          <w:bCs/>
        </w:rPr>
      </w:pPr>
      <w:r w:rsidRPr="00E40A34">
        <w:rPr>
          <w:b/>
          <w:bCs/>
          <w:noProof/>
        </w:rPr>
        <w:drawing>
          <wp:inline distT="0" distB="0" distL="0" distR="0" wp14:anchorId="38A854E5" wp14:editId="4620B505">
            <wp:extent cx="5731510" cy="1430020"/>
            <wp:effectExtent l="0" t="0" r="2540" b="0"/>
            <wp:docPr id="339955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9552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4139E" w14:textId="77777777" w:rsidR="005A681B" w:rsidRDefault="005A681B" w:rsidP="00E40A34">
      <w:pPr>
        <w:pStyle w:val="NoSpacing"/>
        <w:rPr>
          <w:b/>
          <w:bCs/>
        </w:rPr>
      </w:pPr>
    </w:p>
    <w:p w14:paraId="33FC1220" w14:textId="268DF853" w:rsidR="00E40A34" w:rsidRDefault="00E40A34" w:rsidP="00E40A34">
      <w:pPr>
        <w:pStyle w:val="NoSpacing"/>
        <w:rPr>
          <w:b/>
          <w:bCs/>
        </w:rPr>
      </w:pPr>
      <w:r>
        <w:rPr>
          <w:b/>
          <w:bCs/>
        </w:rPr>
        <w:t>CODE:</w:t>
      </w:r>
    </w:p>
    <w:p w14:paraId="236BA415" w14:textId="77777777" w:rsidR="00E40A34" w:rsidRPr="00E40A34" w:rsidRDefault="00E40A34" w:rsidP="00E40A34">
      <w:pPr>
        <w:pStyle w:val="NoSpacing"/>
      </w:pPr>
      <w:r w:rsidRPr="00E40A34">
        <w:t>import cv2</w:t>
      </w:r>
    </w:p>
    <w:p w14:paraId="73829005" w14:textId="77777777" w:rsidR="00E40A34" w:rsidRPr="00E40A34" w:rsidRDefault="00E40A34" w:rsidP="00E40A34">
      <w:pPr>
        <w:pStyle w:val="NoSpacing"/>
      </w:pPr>
      <w:r w:rsidRPr="00E40A34">
        <w:t>import numpy as np</w:t>
      </w:r>
    </w:p>
    <w:p w14:paraId="72DBFA36" w14:textId="77777777" w:rsidR="00E40A34" w:rsidRPr="00E40A34" w:rsidRDefault="00E40A34" w:rsidP="00E40A34">
      <w:pPr>
        <w:pStyle w:val="NoSpacing"/>
      </w:pPr>
    </w:p>
    <w:p w14:paraId="7C1AE71E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Load the grayscale image</w:t>
      </w:r>
    </w:p>
    <w:p w14:paraId="2F2173B1" w14:textId="47D03FFD" w:rsidR="00E40A34" w:rsidRPr="00E40A34" w:rsidRDefault="00E40A34" w:rsidP="00E40A34">
      <w:pPr>
        <w:pStyle w:val="NoSpacing"/>
      </w:pPr>
      <w:r w:rsidRPr="00E40A34">
        <w:t>image = cv2.imread(r</w:t>
      </w:r>
      <w:r w:rsidR="00801B1F" w:rsidRPr="00801B1F">
        <w:t>"D:\DSIP\ex1_5.png</w:t>
      </w:r>
      <w:r w:rsidRPr="00E40A34">
        <w:t>", cv2.IMREAD_GRAYSCALE)</w:t>
      </w:r>
    </w:p>
    <w:p w14:paraId="316028A4" w14:textId="77777777" w:rsidR="00E40A34" w:rsidRPr="00E40A34" w:rsidRDefault="00E40A34" w:rsidP="00E40A34">
      <w:pPr>
        <w:pStyle w:val="NoSpacing"/>
      </w:pPr>
    </w:p>
    <w:p w14:paraId="5103DF2A" w14:textId="77777777" w:rsidR="00E40A34" w:rsidRPr="00E40A34" w:rsidRDefault="00E40A34" w:rsidP="00E40A34">
      <w:pPr>
        <w:pStyle w:val="NoSpacing"/>
      </w:pPr>
      <w:r w:rsidRPr="00E40A34">
        <w:t>if image is None:</w:t>
      </w:r>
    </w:p>
    <w:p w14:paraId="1C9521F5" w14:textId="77777777" w:rsidR="00E40A34" w:rsidRPr="00E40A34" w:rsidRDefault="00E40A34" w:rsidP="00E40A34">
      <w:pPr>
        <w:pStyle w:val="NoSpacing"/>
      </w:pPr>
      <w:r w:rsidRPr="00E40A34">
        <w:t>    print("Error: Could not open or find the image.")</w:t>
      </w:r>
    </w:p>
    <w:p w14:paraId="2044635C" w14:textId="77777777" w:rsidR="00E40A34" w:rsidRPr="00E40A34" w:rsidRDefault="00E40A34" w:rsidP="00E40A34">
      <w:pPr>
        <w:pStyle w:val="NoSpacing"/>
      </w:pPr>
      <w:r w:rsidRPr="00E40A34">
        <w:t>    exit()</w:t>
      </w:r>
    </w:p>
    <w:p w14:paraId="7AA49277" w14:textId="77777777" w:rsidR="00E40A34" w:rsidRPr="00E40A34" w:rsidRDefault="00E40A34" w:rsidP="00E40A34">
      <w:pPr>
        <w:pStyle w:val="NoSpacing"/>
      </w:pPr>
    </w:p>
    <w:p w14:paraId="1693DB77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Image operations</w:t>
      </w:r>
    </w:p>
    <w:p w14:paraId="41571E00" w14:textId="77777777" w:rsidR="00E40A34" w:rsidRPr="00E40A34" w:rsidRDefault="00E40A34" w:rsidP="00E40A34">
      <w:pPr>
        <w:pStyle w:val="NoSpacing"/>
      </w:pPr>
      <w:r w:rsidRPr="00E40A34">
        <w:t>def image_negation(input_image):</w:t>
      </w:r>
    </w:p>
    <w:p w14:paraId="4626C190" w14:textId="77777777" w:rsidR="00E40A34" w:rsidRPr="00E40A34" w:rsidRDefault="00E40A34" w:rsidP="00E40A34">
      <w:pPr>
        <w:pStyle w:val="NoSpacing"/>
      </w:pPr>
      <w:r w:rsidRPr="00E40A34">
        <w:t>    return 255 - input_image</w:t>
      </w:r>
    </w:p>
    <w:p w14:paraId="57DC89CD" w14:textId="77777777" w:rsidR="00E40A34" w:rsidRPr="00E40A34" w:rsidRDefault="00E40A34" w:rsidP="00E40A34">
      <w:pPr>
        <w:pStyle w:val="NoSpacing"/>
      </w:pPr>
    </w:p>
    <w:p w14:paraId="429F6B2B" w14:textId="77777777" w:rsidR="00E40A34" w:rsidRPr="00E40A34" w:rsidRDefault="00E40A34" w:rsidP="00E40A34">
      <w:pPr>
        <w:pStyle w:val="NoSpacing"/>
      </w:pPr>
      <w:r w:rsidRPr="00E40A34">
        <w:lastRenderedPageBreak/>
        <w:t>def image_thresholding(input_image, threshold_value):</w:t>
      </w:r>
    </w:p>
    <w:p w14:paraId="78DF2776" w14:textId="77777777" w:rsidR="00E40A34" w:rsidRPr="00E40A34" w:rsidRDefault="00E40A34" w:rsidP="00E40A34">
      <w:pPr>
        <w:pStyle w:val="NoSpacing"/>
      </w:pPr>
      <w:r w:rsidRPr="00E40A34">
        <w:t>    _, thresholded_image = cv2.threshold(input_image, threshold_value, 255, cv2.THRESH_BINARY)</w:t>
      </w:r>
    </w:p>
    <w:p w14:paraId="23F9C7B7" w14:textId="77777777" w:rsidR="00E40A34" w:rsidRPr="00E40A34" w:rsidRDefault="00E40A34" w:rsidP="00E40A34">
      <w:pPr>
        <w:pStyle w:val="NoSpacing"/>
      </w:pPr>
      <w:r w:rsidRPr="00E40A34">
        <w:t>    return thresholded_image</w:t>
      </w:r>
    </w:p>
    <w:p w14:paraId="406F760C" w14:textId="77777777" w:rsidR="00E40A34" w:rsidRPr="00E40A34" w:rsidRDefault="00E40A34" w:rsidP="00E40A34">
      <w:pPr>
        <w:pStyle w:val="NoSpacing"/>
      </w:pPr>
    </w:p>
    <w:p w14:paraId="0F10778A" w14:textId="77777777" w:rsidR="00E40A34" w:rsidRPr="00E40A34" w:rsidRDefault="00E40A34" w:rsidP="00E40A34">
      <w:pPr>
        <w:pStyle w:val="NoSpacing"/>
      </w:pPr>
      <w:r w:rsidRPr="00E40A34">
        <w:t>def image_gamma_correction(input_image, gamma):</w:t>
      </w:r>
    </w:p>
    <w:p w14:paraId="05C6A00F" w14:textId="77777777" w:rsidR="00E40A34" w:rsidRPr="00E40A34" w:rsidRDefault="00E40A34" w:rsidP="00E40A34">
      <w:pPr>
        <w:pStyle w:val="NoSpacing"/>
      </w:pPr>
      <w:r w:rsidRPr="00E40A34">
        <w:t>    gamma_corrected = np.power(input_image / 255.0, gamma) * 255.0</w:t>
      </w:r>
    </w:p>
    <w:p w14:paraId="2FF71865" w14:textId="77777777" w:rsidR="00E40A34" w:rsidRPr="00E40A34" w:rsidRDefault="00E40A34" w:rsidP="00E40A34">
      <w:pPr>
        <w:pStyle w:val="NoSpacing"/>
      </w:pPr>
      <w:r w:rsidRPr="00E40A34">
        <w:t>    return np.uint8(gamma_corrected)</w:t>
      </w:r>
    </w:p>
    <w:p w14:paraId="356FB654" w14:textId="77777777" w:rsidR="00E40A34" w:rsidRPr="00E40A34" w:rsidRDefault="00E40A34" w:rsidP="00E40A34">
      <w:pPr>
        <w:pStyle w:val="NoSpacing"/>
      </w:pPr>
    </w:p>
    <w:p w14:paraId="19B293FA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helper to match sizes</w:t>
      </w:r>
    </w:p>
    <w:p w14:paraId="72E3A107" w14:textId="77777777" w:rsidR="00E40A34" w:rsidRPr="00E40A34" w:rsidRDefault="00E40A34" w:rsidP="00E40A34">
      <w:pPr>
        <w:pStyle w:val="NoSpacing"/>
      </w:pPr>
      <w:r w:rsidRPr="00E40A34">
        <w:t>def resize_to_common_size(images, width=300, height=300):</w:t>
      </w:r>
    </w:p>
    <w:p w14:paraId="21A58720" w14:textId="77777777" w:rsidR="00E40A34" w:rsidRPr="00E40A34" w:rsidRDefault="00E40A34" w:rsidP="00E40A34">
      <w:pPr>
        <w:pStyle w:val="NoSpacing"/>
      </w:pPr>
      <w:r w:rsidRPr="00E40A34">
        <w:t>    resized = []</w:t>
      </w:r>
    </w:p>
    <w:p w14:paraId="663D9A95" w14:textId="77777777" w:rsidR="00E40A34" w:rsidRPr="00E40A34" w:rsidRDefault="00E40A34" w:rsidP="00E40A34">
      <w:pPr>
        <w:pStyle w:val="NoSpacing"/>
      </w:pPr>
      <w:r w:rsidRPr="00E40A34">
        <w:t>    for img in images:</w:t>
      </w:r>
    </w:p>
    <w:p w14:paraId="64603CAA" w14:textId="77777777" w:rsidR="00E40A34" w:rsidRPr="00E40A34" w:rsidRDefault="00E40A34" w:rsidP="00E40A34">
      <w:pPr>
        <w:pStyle w:val="NoSpacing"/>
      </w:pPr>
      <w:r w:rsidRPr="00E40A34">
        <w:t>        resized.append(cv2.resize(img, (width, height), interpolation=cv2.INTER_LINEAR))</w:t>
      </w:r>
    </w:p>
    <w:p w14:paraId="5B042D3C" w14:textId="77777777" w:rsidR="00E40A34" w:rsidRPr="00E40A34" w:rsidRDefault="00E40A34" w:rsidP="00E40A34">
      <w:pPr>
        <w:pStyle w:val="NoSpacing"/>
      </w:pPr>
      <w:r w:rsidRPr="00E40A34">
        <w:t>    return resized</w:t>
      </w:r>
    </w:p>
    <w:p w14:paraId="4A482AB7" w14:textId="77777777" w:rsidR="00E40A34" w:rsidRPr="00E40A34" w:rsidRDefault="00E40A34" w:rsidP="00E40A34">
      <w:pPr>
        <w:pStyle w:val="NoSpacing"/>
      </w:pPr>
    </w:p>
    <w:p w14:paraId="4D9B991A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Perform operations</w:t>
      </w:r>
    </w:p>
    <w:p w14:paraId="654D667D" w14:textId="77777777" w:rsidR="00E40A34" w:rsidRPr="00E40A34" w:rsidRDefault="00E40A34" w:rsidP="00E40A34">
      <w:pPr>
        <w:pStyle w:val="NoSpacing"/>
      </w:pPr>
      <w:r w:rsidRPr="00E40A34">
        <w:t>negated_image = image_negation(image)</w:t>
      </w:r>
    </w:p>
    <w:p w14:paraId="6561C6C3" w14:textId="77777777" w:rsidR="00E40A34" w:rsidRPr="00E40A34" w:rsidRDefault="00E40A34" w:rsidP="00E40A34">
      <w:pPr>
        <w:pStyle w:val="NoSpacing"/>
      </w:pPr>
      <w:r w:rsidRPr="00E40A34">
        <w:t>thresholded_image = image_thresholding(image, 2)</w:t>
      </w:r>
    </w:p>
    <w:p w14:paraId="7313229E" w14:textId="77777777" w:rsidR="00E40A34" w:rsidRPr="00E40A34" w:rsidRDefault="00E40A34" w:rsidP="00E40A34">
      <w:pPr>
        <w:pStyle w:val="NoSpacing"/>
      </w:pPr>
      <w:r w:rsidRPr="00E40A34">
        <w:t>gamma_corrected_image = image_gamma_correction(image, -1)</w:t>
      </w:r>
    </w:p>
    <w:p w14:paraId="40240A4C" w14:textId="77777777" w:rsidR="00E40A34" w:rsidRPr="00E40A34" w:rsidRDefault="00E40A34" w:rsidP="00E40A34">
      <w:pPr>
        <w:pStyle w:val="NoSpacing"/>
      </w:pPr>
    </w:p>
    <w:p w14:paraId="41ABEC09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Resize all images to same size</w:t>
      </w:r>
    </w:p>
    <w:p w14:paraId="7B8AFAB8" w14:textId="77777777" w:rsidR="00E40A34" w:rsidRPr="00E40A34" w:rsidRDefault="00E40A34" w:rsidP="00E40A34">
      <w:pPr>
        <w:pStyle w:val="NoSpacing"/>
      </w:pPr>
      <w:r w:rsidRPr="00E40A34">
        <w:t>resized_images = resize_to_common_size([</w:t>
      </w:r>
    </w:p>
    <w:p w14:paraId="1DC162CD" w14:textId="77777777" w:rsidR="00E40A34" w:rsidRPr="00E40A34" w:rsidRDefault="00E40A34" w:rsidP="00E40A34">
      <w:pPr>
        <w:pStyle w:val="NoSpacing"/>
      </w:pPr>
      <w:r w:rsidRPr="00E40A34">
        <w:t>    image,</w:t>
      </w:r>
    </w:p>
    <w:p w14:paraId="1EF812FD" w14:textId="77777777" w:rsidR="00E40A34" w:rsidRPr="00E40A34" w:rsidRDefault="00E40A34" w:rsidP="00E40A34">
      <w:pPr>
        <w:pStyle w:val="NoSpacing"/>
      </w:pPr>
      <w:r w:rsidRPr="00E40A34">
        <w:t>    negated_image,</w:t>
      </w:r>
    </w:p>
    <w:p w14:paraId="2DFD3673" w14:textId="77777777" w:rsidR="00E40A34" w:rsidRPr="00E40A34" w:rsidRDefault="00E40A34" w:rsidP="00E40A34">
      <w:pPr>
        <w:pStyle w:val="NoSpacing"/>
      </w:pPr>
      <w:r w:rsidRPr="00E40A34">
        <w:t>    thresholded_image,</w:t>
      </w:r>
    </w:p>
    <w:p w14:paraId="661E98A4" w14:textId="77777777" w:rsidR="00E40A34" w:rsidRPr="00E40A34" w:rsidRDefault="00E40A34" w:rsidP="00E40A34">
      <w:pPr>
        <w:pStyle w:val="NoSpacing"/>
      </w:pPr>
      <w:r w:rsidRPr="00E40A34">
        <w:t>    gamma_corrected_image</w:t>
      </w:r>
    </w:p>
    <w:p w14:paraId="3ED2B4A1" w14:textId="77777777" w:rsidR="00E40A34" w:rsidRPr="00E40A34" w:rsidRDefault="00E40A34" w:rsidP="00E40A34">
      <w:pPr>
        <w:pStyle w:val="NoSpacing"/>
      </w:pPr>
      <w:r w:rsidRPr="00E40A34">
        <w:t>])</w:t>
      </w:r>
    </w:p>
    <w:p w14:paraId="3468514A" w14:textId="77777777" w:rsidR="00E40A34" w:rsidRPr="00E40A34" w:rsidRDefault="00E40A34" w:rsidP="00E40A34">
      <w:pPr>
        <w:pStyle w:val="NoSpacing"/>
      </w:pPr>
    </w:p>
    <w:p w14:paraId="210364B1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Add labels (optional)</w:t>
      </w:r>
    </w:p>
    <w:p w14:paraId="1A3AA7DB" w14:textId="77777777" w:rsidR="00E40A34" w:rsidRPr="00E40A34" w:rsidRDefault="00E40A34" w:rsidP="00E40A34">
      <w:pPr>
        <w:pStyle w:val="NoSpacing"/>
      </w:pPr>
      <w:r w:rsidRPr="00E40A34">
        <w:t>def add_label(image, text):</w:t>
      </w:r>
    </w:p>
    <w:p w14:paraId="57462FF5" w14:textId="77777777" w:rsidR="00E40A34" w:rsidRPr="00E40A34" w:rsidRDefault="00E40A34" w:rsidP="00E40A34">
      <w:pPr>
        <w:pStyle w:val="NoSpacing"/>
      </w:pPr>
      <w:r w:rsidRPr="00E40A34">
        <w:t>    return cv2.putText(image.copy(), text, (10, 25), cv2.FONT_HERSHEY_SIMPLEX,</w:t>
      </w:r>
    </w:p>
    <w:p w14:paraId="3AAABB12" w14:textId="77777777" w:rsidR="00E40A34" w:rsidRPr="00E40A34" w:rsidRDefault="00E40A34" w:rsidP="00E40A34">
      <w:pPr>
        <w:pStyle w:val="NoSpacing"/>
      </w:pPr>
      <w:r w:rsidRPr="00E40A34">
        <w:t>                       0.8, (255), 2, cv2.LINE_AA)</w:t>
      </w:r>
    </w:p>
    <w:p w14:paraId="42D77F0D" w14:textId="77777777" w:rsidR="00E40A34" w:rsidRPr="00E40A34" w:rsidRDefault="00E40A34" w:rsidP="00E40A34">
      <w:pPr>
        <w:pStyle w:val="NoSpacing"/>
      </w:pPr>
    </w:p>
    <w:p w14:paraId="6031E392" w14:textId="77777777" w:rsidR="00E40A34" w:rsidRPr="00E40A34" w:rsidRDefault="00E40A34" w:rsidP="00E40A34">
      <w:pPr>
        <w:pStyle w:val="NoSpacing"/>
      </w:pPr>
      <w:r w:rsidRPr="00E40A34">
        <w:t>labeled_images = [</w:t>
      </w:r>
    </w:p>
    <w:p w14:paraId="74F44DAC" w14:textId="77777777" w:rsidR="00E40A34" w:rsidRPr="00E40A34" w:rsidRDefault="00E40A34" w:rsidP="00E40A34">
      <w:pPr>
        <w:pStyle w:val="NoSpacing"/>
      </w:pPr>
      <w:r w:rsidRPr="00E40A34">
        <w:t>    add_label(resized_images[0], "Original"),</w:t>
      </w:r>
    </w:p>
    <w:p w14:paraId="5B54C66E" w14:textId="77777777" w:rsidR="00E40A34" w:rsidRPr="00E40A34" w:rsidRDefault="00E40A34" w:rsidP="00E40A34">
      <w:pPr>
        <w:pStyle w:val="NoSpacing"/>
      </w:pPr>
      <w:r w:rsidRPr="00E40A34">
        <w:t>    add_label(resized_images[1], "Negated"),</w:t>
      </w:r>
    </w:p>
    <w:p w14:paraId="5E4D490B" w14:textId="77777777" w:rsidR="00E40A34" w:rsidRPr="00E40A34" w:rsidRDefault="00E40A34" w:rsidP="00E40A34">
      <w:pPr>
        <w:pStyle w:val="NoSpacing"/>
      </w:pPr>
      <w:r w:rsidRPr="00E40A34">
        <w:t>    add_label(resized_images[2], "Thresholded"),</w:t>
      </w:r>
    </w:p>
    <w:p w14:paraId="55F81817" w14:textId="77777777" w:rsidR="00E40A34" w:rsidRPr="00E40A34" w:rsidRDefault="00E40A34" w:rsidP="00E40A34">
      <w:pPr>
        <w:pStyle w:val="NoSpacing"/>
      </w:pPr>
      <w:r w:rsidRPr="00E40A34">
        <w:t>    add_label(resized_images[3], "Gamma")</w:t>
      </w:r>
    </w:p>
    <w:p w14:paraId="29C1162E" w14:textId="77777777" w:rsidR="00E40A34" w:rsidRPr="00E40A34" w:rsidRDefault="00E40A34" w:rsidP="00E40A34">
      <w:pPr>
        <w:pStyle w:val="NoSpacing"/>
      </w:pPr>
      <w:r w:rsidRPr="00E40A34">
        <w:t>]</w:t>
      </w:r>
    </w:p>
    <w:p w14:paraId="6F7CA4CC" w14:textId="77777777" w:rsidR="00E40A34" w:rsidRPr="00E40A34" w:rsidRDefault="00E40A34" w:rsidP="00E40A34">
      <w:pPr>
        <w:pStyle w:val="NoSpacing"/>
      </w:pPr>
    </w:p>
    <w:p w14:paraId="1BCB07E5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tack images horizontally</w:t>
      </w:r>
    </w:p>
    <w:p w14:paraId="56FA9151" w14:textId="77777777" w:rsidR="00E40A34" w:rsidRPr="00E40A34" w:rsidRDefault="00E40A34" w:rsidP="00E40A34">
      <w:pPr>
        <w:pStyle w:val="NoSpacing"/>
      </w:pPr>
      <w:r w:rsidRPr="00E40A34">
        <w:t>combined_image = cv2.hconcat(labeled_images)</w:t>
      </w:r>
    </w:p>
    <w:p w14:paraId="65A5A1F2" w14:textId="77777777" w:rsidR="00E40A34" w:rsidRPr="00E40A34" w:rsidRDefault="00E40A34" w:rsidP="00E40A34">
      <w:pPr>
        <w:pStyle w:val="NoSpacing"/>
      </w:pPr>
    </w:p>
    <w:p w14:paraId="1E42B2BC" w14:textId="77777777" w:rsidR="00E40A34" w:rsidRPr="00E40A34" w:rsidRDefault="00E40A34" w:rsidP="00E40A34">
      <w:pPr>
        <w:pStyle w:val="NoSpacing"/>
      </w:pPr>
      <w:r w:rsidRPr="00E40A34">
        <w:rPr>
          <w:i/>
          <w:iCs/>
        </w:rPr>
        <w:t># Show the combined image</w:t>
      </w:r>
    </w:p>
    <w:p w14:paraId="7FCF8666" w14:textId="77777777" w:rsidR="00E40A34" w:rsidRPr="00E40A34" w:rsidRDefault="00E40A34" w:rsidP="00E40A34">
      <w:pPr>
        <w:pStyle w:val="NoSpacing"/>
      </w:pPr>
      <w:r w:rsidRPr="00E40A34">
        <w:t>cv2.imshow("Image Processing Results", combined_image)</w:t>
      </w:r>
    </w:p>
    <w:p w14:paraId="5763E86C" w14:textId="77777777" w:rsidR="00E40A34" w:rsidRPr="00E40A34" w:rsidRDefault="00E40A34" w:rsidP="00E40A34">
      <w:pPr>
        <w:pStyle w:val="NoSpacing"/>
      </w:pPr>
      <w:r w:rsidRPr="00E40A34">
        <w:lastRenderedPageBreak/>
        <w:t>cv2.waitKey(0)</w:t>
      </w:r>
    </w:p>
    <w:p w14:paraId="2ED84A55" w14:textId="77777777" w:rsidR="00E40A34" w:rsidRDefault="00E40A34" w:rsidP="00E40A34">
      <w:pPr>
        <w:pStyle w:val="NoSpacing"/>
      </w:pPr>
      <w:r w:rsidRPr="00E40A34">
        <w:t>cv2.destroyAllWindows()</w:t>
      </w:r>
    </w:p>
    <w:p w14:paraId="265AD173" w14:textId="77777777" w:rsidR="00E67D9B" w:rsidRPr="00E40A34" w:rsidRDefault="00E67D9B" w:rsidP="00E40A34">
      <w:pPr>
        <w:pStyle w:val="NoSpacing"/>
      </w:pPr>
    </w:p>
    <w:p w14:paraId="3AA86337" w14:textId="467CF351" w:rsidR="00E40A34" w:rsidRDefault="00E40A34" w:rsidP="00E40A34">
      <w:pPr>
        <w:pStyle w:val="NoSpacing"/>
        <w:rPr>
          <w:b/>
          <w:bCs/>
        </w:rPr>
      </w:pPr>
      <w:r>
        <w:rPr>
          <w:b/>
          <w:bCs/>
        </w:rPr>
        <w:t>OUTPUT:</w:t>
      </w:r>
    </w:p>
    <w:p w14:paraId="7F369957" w14:textId="4E32BBF2" w:rsidR="00E67D9B" w:rsidRDefault="00E67D9B" w:rsidP="00E40A34">
      <w:pPr>
        <w:pStyle w:val="NoSpacing"/>
        <w:rPr>
          <w:b/>
          <w:bCs/>
        </w:rPr>
      </w:pPr>
    </w:p>
    <w:p w14:paraId="0EF56276" w14:textId="76A38FDD" w:rsidR="00E40A34" w:rsidRPr="00E40A34" w:rsidRDefault="00E40A34" w:rsidP="00E40A34">
      <w:pPr>
        <w:pStyle w:val="NoSpacing"/>
        <w:rPr>
          <w:b/>
          <w:bCs/>
        </w:rPr>
      </w:pPr>
      <w:r w:rsidRPr="00E40A34">
        <w:rPr>
          <w:b/>
          <w:bCs/>
          <w:noProof/>
        </w:rPr>
        <w:drawing>
          <wp:inline distT="0" distB="0" distL="0" distR="0" wp14:anchorId="7BD31515" wp14:editId="2BF10EDA">
            <wp:extent cx="5731510" cy="1430655"/>
            <wp:effectExtent l="0" t="0" r="2540" b="0"/>
            <wp:docPr id="528486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48657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6875" w14:textId="77777777" w:rsidR="00E40A34" w:rsidRPr="00E40A34" w:rsidRDefault="00E40A34" w:rsidP="00E40A34">
      <w:pPr>
        <w:pStyle w:val="NoSpacing"/>
        <w:rPr>
          <w:b/>
          <w:bCs/>
        </w:rPr>
      </w:pPr>
    </w:p>
    <w:p w14:paraId="2CBE4452" w14:textId="77777777" w:rsidR="00E40A34" w:rsidRPr="00E40A34" w:rsidRDefault="00E40A34" w:rsidP="00E40A34">
      <w:pPr>
        <w:pStyle w:val="NoSpacing"/>
        <w:rPr>
          <w:b/>
          <w:bCs/>
        </w:rPr>
      </w:pPr>
    </w:p>
    <w:p w14:paraId="63B308DF" w14:textId="77777777" w:rsidR="00E40A34" w:rsidRPr="00E40A34" w:rsidRDefault="00E40A34" w:rsidP="00E40A34">
      <w:pPr>
        <w:pStyle w:val="NoSpacing"/>
        <w:rPr>
          <w:b/>
          <w:bCs/>
          <w:lang w:val="en-US"/>
        </w:rPr>
      </w:pPr>
    </w:p>
    <w:sectPr w:rsidR="00E40A34" w:rsidRPr="00E40A34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34632" w14:textId="77777777" w:rsidR="00F415A5" w:rsidRDefault="00F415A5" w:rsidP="00BD1F0D">
      <w:pPr>
        <w:spacing w:after="0" w:line="240" w:lineRule="auto"/>
      </w:pPr>
      <w:r>
        <w:separator/>
      </w:r>
    </w:p>
  </w:endnote>
  <w:endnote w:type="continuationSeparator" w:id="0">
    <w:p w14:paraId="49C6C0BC" w14:textId="77777777" w:rsidR="00F415A5" w:rsidRDefault="00F415A5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CC0526" w14:textId="77777777" w:rsidR="00F415A5" w:rsidRDefault="00F415A5" w:rsidP="00BD1F0D">
      <w:pPr>
        <w:spacing w:after="0" w:line="240" w:lineRule="auto"/>
      </w:pPr>
      <w:r>
        <w:separator/>
      </w:r>
    </w:p>
  </w:footnote>
  <w:footnote w:type="continuationSeparator" w:id="0">
    <w:p w14:paraId="26097E49" w14:textId="77777777" w:rsidR="00F415A5" w:rsidRDefault="00F415A5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2D3B24C3">
                <wp:simplePos x="0" y="0"/>
                <wp:positionH relativeFrom="column">
                  <wp:posOffset>13970</wp:posOffset>
                </wp:positionH>
                <wp:positionV relativeFrom="paragraph">
                  <wp:posOffset>-1905</wp:posOffset>
                </wp:positionV>
                <wp:extent cx="1755140" cy="581025"/>
                <wp:effectExtent l="0" t="0" r="0" b="9525"/>
                <wp:wrapNone/>
                <wp:docPr id="7883" name="Picture 78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83" name="Picture 788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514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3E33FF3B" w14:textId="49A53DD9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F8698B">
            <w:rPr>
              <w:b/>
              <w:sz w:val="28"/>
              <w:szCs w:val="28"/>
            </w:rPr>
            <w:t xml:space="preserve">Engineering and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BD1F0D" w:rsidRPr="003922CB" w14:paraId="56EE961F" w14:textId="77777777" w:rsidTr="00B8474B">
      <w:tc>
        <w:tcPr>
          <w:tcW w:w="3006" w:type="dxa"/>
          <w:vAlign w:val="center"/>
        </w:tcPr>
        <w:p w14:paraId="5856559B" w14:textId="4B7B21E2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40A34">
            <w:rPr>
              <w:b/>
            </w:rPr>
            <w:t>DSIP</w:t>
          </w:r>
          <w:r>
            <w:rPr>
              <w:b/>
            </w:rPr>
            <w:t xml:space="preserve"> (01CT</w:t>
          </w:r>
          <w:r w:rsidR="00E40A34">
            <w:rPr>
              <w:b/>
            </w:rPr>
            <w:t>1</w:t>
          </w:r>
          <w:r>
            <w:rPr>
              <w:b/>
            </w:rPr>
            <w:t>51</w:t>
          </w:r>
          <w:r w:rsidR="00E40A34">
            <w:rPr>
              <w:b/>
            </w:rPr>
            <w:t>3</w:t>
          </w:r>
          <w:r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31EFD78" w14:textId="4F628F50" w:rsidR="00BD1F0D" w:rsidRPr="003922C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>
            <w:rPr>
              <w:b/>
            </w:rPr>
            <w:t>AIM:</w:t>
          </w:r>
          <w:r w:rsidR="00C22EC3">
            <w:rPr>
              <w:b/>
            </w:rPr>
            <w:t xml:space="preserve"> </w:t>
          </w:r>
          <w:r w:rsidR="00E40A34" w:rsidRPr="00E40A34">
            <w:rPr>
              <w:b/>
              <w:lang w:val="en-IN"/>
            </w:rPr>
            <w:t>Perform gray level operations images</w:t>
          </w:r>
        </w:p>
      </w:tc>
    </w:tr>
    <w:tr w:rsidR="00BD1F0D" w:rsidRPr="00FE361B" w14:paraId="65A8D03B" w14:textId="77777777" w:rsidTr="00B8474B">
      <w:tc>
        <w:tcPr>
          <w:tcW w:w="3006" w:type="dxa"/>
          <w:vAlign w:val="center"/>
        </w:tcPr>
        <w:p w14:paraId="1A01FF94" w14:textId="2F75AA5F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 xml:space="preserve"> </w:t>
          </w:r>
          <w:r w:rsidR="00980A59">
            <w:rPr>
              <w:b/>
              <w:szCs w:val="20"/>
            </w:rPr>
            <w:t>0</w:t>
          </w:r>
          <w:r w:rsidR="006C09BA">
            <w:rPr>
              <w:b/>
              <w:szCs w:val="20"/>
            </w:rPr>
            <w:t>7</w:t>
          </w:r>
        </w:p>
      </w:tc>
      <w:tc>
        <w:tcPr>
          <w:tcW w:w="2844" w:type="dxa"/>
          <w:vAlign w:val="center"/>
        </w:tcPr>
        <w:p w14:paraId="59B692DA" w14:textId="32BA117A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F65390"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4C2C96FA" w14:textId="4A13E33D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980A59">
            <w:rPr>
              <w:b/>
              <w:szCs w:val="20"/>
            </w:rPr>
            <w:t xml:space="preserve"> 92301733</w:t>
          </w:r>
          <w:r w:rsidR="002F59C7">
            <w:rPr>
              <w:b/>
              <w:szCs w:val="20"/>
            </w:rPr>
            <w:t>0</w:t>
          </w:r>
          <w:r w:rsidR="006C09BA">
            <w:rPr>
              <w:b/>
              <w:szCs w:val="20"/>
            </w:rPr>
            <w:t>46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71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U3NDY1NDaxNDZW0lEKTi0uzszPAykwrQUAj3y9tywAAAA="/>
  </w:docVars>
  <w:rsids>
    <w:rsidRoot w:val="00BD1F0D"/>
    <w:rsid w:val="000875C1"/>
    <w:rsid w:val="000A5A57"/>
    <w:rsid w:val="000D2BD6"/>
    <w:rsid w:val="000D4067"/>
    <w:rsid w:val="000F5646"/>
    <w:rsid w:val="001032E5"/>
    <w:rsid w:val="00130F20"/>
    <w:rsid w:val="001C690F"/>
    <w:rsid w:val="001F01D2"/>
    <w:rsid w:val="002845F4"/>
    <w:rsid w:val="002F27D0"/>
    <w:rsid w:val="002F59C7"/>
    <w:rsid w:val="003552A4"/>
    <w:rsid w:val="00450101"/>
    <w:rsid w:val="004607F7"/>
    <w:rsid w:val="0046405E"/>
    <w:rsid w:val="00464582"/>
    <w:rsid w:val="004A2A28"/>
    <w:rsid w:val="005231B3"/>
    <w:rsid w:val="005A681B"/>
    <w:rsid w:val="005E1008"/>
    <w:rsid w:val="00626F34"/>
    <w:rsid w:val="006C09BA"/>
    <w:rsid w:val="007023DC"/>
    <w:rsid w:val="00780C68"/>
    <w:rsid w:val="007D2A62"/>
    <w:rsid w:val="00801B1F"/>
    <w:rsid w:val="008B3D14"/>
    <w:rsid w:val="008E3B92"/>
    <w:rsid w:val="009779BB"/>
    <w:rsid w:val="00980A59"/>
    <w:rsid w:val="009C0B26"/>
    <w:rsid w:val="009E0D54"/>
    <w:rsid w:val="009F62B7"/>
    <w:rsid w:val="00A20E36"/>
    <w:rsid w:val="00A463F0"/>
    <w:rsid w:val="00AF157B"/>
    <w:rsid w:val="00B01F42"/>
    <w:rsid w:val="00B638A1"/>
    <w:rsid w:val="00B72918"/>
    <w:rsid w:val="00B96756"/>
    <w:rsid w:val="00B968D3"/>
    <w:rsid w:val="00BD1F0D"/>
    <w:rsid w:val="00C22EC3"/>
    <w:rsid w:val="00C740EF"/>
    <w:rsid w:val="00D00050"/>
    <w:rsid w:val="00E33AA0"/>
    <w:rsid w:val="00E40A34"/>
    <w:rsid w:val="00E67D9B"/>
    <w:rsid w:val="00F35EB7"/>
    <w:rsid w:val="00F415A5"/>
    <w:rsid w:val="00F65390"/>
    <w:rsid w:val="00F8698B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paragraph" w:styleId="NoSpacing">
    <w:name w:val="No Spacing"/>
    <w:uiPriority w:val="1"/>
    <w:qFormat/>
    <w:rsid w:val="00E40A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9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9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99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7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0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9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7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1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2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95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6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7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8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9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1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9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8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8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8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2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2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3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3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332</Words>
  <Characters>759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</dc:creator>
  <cp:keywords/>
  <dc:description/>
  <cp:lastModifiedBy>Shivam Bhatt</cp:lastModifiedBy>
  <cp:revision>12</cp:revision>
  <cp:lastPrinted>2023-07-31T10:47:00Z</cp:lastPrinted>
  <dcterms:created xsi:type="dcterms:W3CDTF">2025-08-05T17:02:00Z</dcterms:created>
  <dcterms:modified xsi:type="dcterms:W3CDTF">2025-08-05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feefd1-abaf-4c28-bddc-c401f6895d4e</vt:lpwstr>
  </property>
</Properties>
</file>